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098E1B" w14:textId="393B306C" w:rsidR="00331422" w:rsidRDefault="004D6D14" w:rsidP="00050FA3">
      <w:pPr>
        <w:autoSpaceDE w:val="0"/>
        <w:autoSpaceDN w:val="0"/>
        <w:adjustRightInd w:val="0"/>
        <w:jc w:val="center"/>
        <w:rPr>
          <w:rFonts w:ascii="Arial" w:hAnsi="Arial" w:cs="Arial"/>
        </w:rPr>
      </w:pPr>
      <w:r w:rsidRPr="00331422">
        <w:rPr>
          <w:noProof/>
        </w:rPr>
        <w:drawing>
          <wp:anchor distT="0" distB="0" distL="114300" distR="114300" simplePos="0" relativeHeight="251657216" behindDoc="0" locked="0" layoutInCell="1" allowOverlap="1" wp14:anchorId="58390162" wp14:editId="50ED4349">
            <wp:simplePos x="0" y="0"/>
            <wp:positionH relativeFrom="column">
              <wp:posOffset>5937250</wp:posOffset>
            </wp:positionH>
            <wp:positionV relativeFrom="paragraph">
              <wp:posOffset>0</wp:posOffset>
            </wp:positionV>
            <wp:extent cx="539750" cy="590550"/>
            <wp:effectExtent l="0" t="0" r="0" b="0"/>
            <wp:wrapNone/>
            <wp:docPr id="2" name="Picture 2" descr="FEKO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EKO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" cy="59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31422">
        <w:rPr>
          <w:noProof/>
        </w:rPr>
        <w:drawing>
          <wp:anchor distT="0" distB="0" distL="114300" distR="114300" simplePos="0" relativeHeight="251658240" behindDoc="1" locked="0" layoutInCell="1" allowOverlap="1" wp14:anchorId="1DF6EC83" wp14:editId="40A2CA18">
            <wp:simplePos x="0" y="0"/>
            <wp:positionH relativeFrom="column">
              <wp:posOffset>3810</wp:posOffset>
            </wp:positionH>
            <wp:positionV relativeFrom="paragraph">
              <wp:posOffset>0</wp:posOffset>
            </wp:positionV>
            <wp:extent cx="681990" cy="487045"/>
            <wp:effectExtent l="0" t="0" r="0" b="0"/>
            <wp:wrapNone/>
            <wp:docPr id="3" name="Picture 3" descr="FEKO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EKO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1990" cy="487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9D6671" w14:textId="77777777" w:rsidR="00A41AEC" w:rsidRPr="00F44A74" w:rsidRDefault="00A41AEC" w:rsidP="00050FA3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sz w:val="28"/>
          <w:szCs w:val="28"/>
        </w:rPr>
      </w:pPr>
      <w:bookmarkStart w:id="0" w:name="_Hlk31002186"/>
      <w:r w:rsidRPr="00F44A74">
        <w:rPr>
          <w:rFonts w:asciiTheme="minorHAnsi" w:hAnsiTheme="minorHAnsi" w:cstheme="minorHAnsi"/>
          <w:b/>
          <w:sz w:val="28"/>
          <w:szCs w:val="28"/>
        </w:rPr>
        <w:t>Federation of English Karate Organisations International</w:t>
      </w:r>
    </w:p>
    <w:p w14:paraId="79C72126" w14:textId="45EA60FD" w:rsidR="00331422" w:rsidRDefault="009C6DD1" w:rsidP="00050FA3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sz w:val="28"/>
          <w:szCs w:val="28"/>
        </w:rPr>
      </w:pPr>
      <w:r w:rsidRPr="009C6DD1">
        <w:rPr>
          <w:rFonts w:asciiTheme="minorHAnsi" w:hAnsiTheme="minorHAnsi" w:cstheme="minorHAnsi"/>
          <w:b/>
          <w:sz w:val="28"/>
          <w:szCs w:val="28"/>
        </w:rPr>
        <w:t xml:space="preserve">Changes to </w:t>
      </w:r>
      <w:r w:rsidR="00702BAD" w:rsidRPr="009C6DD1">
        <w:rPr>
          <w:rFonts w:asciiTheme="minorHAnsi" w:hAnsiTheme="minorHAnsi" w:cstheme="minorHAnsi"/>
          <w:b/>
          <w:sz w:val="28"/>
          <w:szCs w:val="28"/>
        </w:rPr>
        <w:t>A</w:t>
      </w:r>
      <w:r w:rsidR="00433677" w:rsidRPr="009C6DD1">
        <w:rPr>
          <w:rFonts w:asciiTheme="minorHAnsi" w:hAnsiTheme="minorHAnsi" w:cstheme="minorHAnsi"/>
          <w:b/>
          <w:sz w:val="28"/>
          <w:szCs w:val="28"/>
        </w:rPr>
        <w:t>ssociate</w:t>
      </w:r>
      <w:r w:rsidR="002F6ED2" w:rsidRPr="00F44A74">
        <w:rPr>
          <w:rFonts w:asciiTheme="minorHAnsi" w:hAnsiTheme="minorHAnsi" w:cstheme="minorHAnsi"/>
          <w:b/>
          <w:sz w:val="28"/>
          <w:szCs w:val="28"/>
        </w:rPr>
        <w:t xml:space="preserve"> </w:t>
      </w:r>
      <w:r w:rsidR="00702BAD" w:rsidRPr="00F44A74">
        <w:rPr>
          <w:rFonts w:asciiTheme="minorHAnsi" w:hAnsiTheme="minorHAnsi" w:cstheme="minorHAnsi"/>
          <w:b/>
          <w:sz w:val="28"/>
          <w:szCs w:val="28"/>
        </w:rPr>
        <w:t>Membership</w:t>
      </w:r>
      <w:r>
        <w:rPr>
          <w:rFonts w:asciiTheme="minorHAnsi" w:hAnsiTheme="minorHAnsi" w:cstheme="minorHAnsi"/>
          <w:b/>
          <w:sz w:val="28"/>
          <w:szCs w:val="28"/>
        </w:rPr>
        <w:t xml:space="preserve"> </w:t>
      </w:r>
      <w:bookmarkEnd w:id="0"/>
      <w:r>
        <w:rPr>
          <w:rFonts w:asciiTheme="minorHAnsi" w:hAnsiTheme="minorHAnsi" w:cstheme="minorHAnsi"/>
          <w:b/>
          <w:sz w:val="28"/>
          <w:szCs w:val="28"/>
        </w:rPr>
        <w:t>Details</w:t>
      </w:r>
    </w:p>
    <w:p w14:paraId="54AE8D42" w14:textId="77777777" w:rsidR="009C6DD1" w:rsidRDefault="009C6DD1" w:rsidP="00050FA3">
      <w:pPr>
        <w:autoSpaceDE w:val="0"/>
        <w:autoSpaceDN w:val="0"/>
        <w:adjustRightInd w:val="0"/>
        <w:jc w:val="center"/>
        <w:rPr>
          <w:rFonts w:ascii="Arial" w:hAnsi="Arial" w:cs="Arial"/>
          <w:sz w:val="28"/>
          <w:szCs w:val="28"/>
        </w:rPr>
      </w:pPr>
    </w:p>
    <w:tbl>
      <w:tblPr>
        <w:tblStyle w:val="TableGrid"/>
        <w:tblW w:w="10210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21"/>
        <w:gridCol w:w="2042"/>
        <w:gridCol w:w="1021"/>
        <w:gridCol w:w="1021"/>
        <w:gridCol w:w="1021"/>
        <w:gridCol w:w="1021"/>
        <w:gridCol w:w="1021"/>
        <w:gridCol w:w="2042"/>
      </w:tblGrid>
      <w:tr w:rsidR="00E06C43" w14:paraId="30F615AC" w14:textId="77777777" w:rsidTr="00F61215">
        <w:trPr>
          <w:trHeight w:val="454"/>
        </w:trPr>
        <w:tc>
          <w:tcPr>
            <w:tcW w:w="3063" w:type="dxa"/>
            <w:gridSpan w:val="2"/>
            <w:tcBorders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4DE6A7A6" w14:textId="1C9B84A4" w:rsidR="005E5C29" w:rsidRPr="00150EB3" w:rsidRDefault="005E5C29" w:rsidP="00E6702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0EB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Full name of </w:t>
            </w:r>
            <w:r w:rsidR="00F0714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</w:t>
            </w:r>
            <w:r w:rsidRPr="00150EB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sociation/</w:t>
            </w:r>
            <w:r w:rsidR="00886F2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G</w:t>
            </w:r>
            <w:r w:rsidRPr="00150EB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roup</w:t>
            </w:r>
          </w:p>
        </w:tc>
        <w:tc>
          <w:tcPr>
            <w:tcW w:w="4084" w:type="dxa"/>
            <w:gridSpan w:val="4"/>
            <w:tcBorders>
              <w:top w:val="single" w:sz="2" w:space="0" w:color="auto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11901A15" w14:textId="7CD6161E" w:rsidR="005E5C29" w:rsidRPr="00E6702B" w:rsidRDefault="005E5C29" w:rsidP="00E6702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21" w:type="dxa"/>
            <w:tcBorders>
              <w:top w:val="single" w:sz="2" w:space="0" w:color="auto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60454F00" w14:textId="48923C62" w:rsidR="005E5C29" w:rsidRPr="00E06C43" w:rsidRDefault="005E5C29" w:rsidP="00E6702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E06C4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nitials</w:t>
            </w:r>
          </w:p>
        </w:tc>
        <w:tc>
          <w:tcPr>
            <w:tcW w:w="2042" w:type="dxa"/>
            <w:tcBorders>
              <w:top w:val="single" w:sz="2" w:space="0" w:color="auto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0B21F664" w14:textId="77777777" w:rsidR="005E5C29" w:rsidRPr="00E6702B" w:rsidRDefault="005E5C29" w:rsidP="00E6702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E5C29" w14:paraId="351A4F08" w14:textId="77777777" w:rsidTr="00F61215">
        <w:trPr>
          <w:trHeight w:val="454"/>
        </w:trPr>
        <w:tc>
          <w:tcPr>
            <w:tcW w:w="3063" w:type="dxa"/>
            <w:gridSpan w:val="2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68DB5610" w14:textId="47A18F6C" w:rsidR="005E5C29" w:rsidRPr="00E06C43" w:rsidRDefault="005E5C29" w:rsidP="00E6702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E06C4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ame of Chief Instructor</w:t>
            </w:r>
          </w:p>
        </w:tc>
        <w:tc>
          <w:tcPr>
            <w:tcW w:w="7147" w:type="dxa"/>
            <w:gridSpan w:val="6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1A3D19FA" w14:textId="77777777" w:rsidR="005E5C29" w:rsidRPr="00E6702B" w:rsidRDefault="005E5C29" w:rsidP="00E6702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E5C29" w14:paraId="68214035" w14:textId="77777777" w:rsidTr="00F61215">
        <w:trPr>
          <w:trHeight w:val="454"/>
        </w:trPr>
        <w:tc>
          <w:tcPr>
            <w:tcW w:w="102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4D56BD1F" w14:textId="4B012ED0" w:rsidR="005E5C29" w:rsidRPr="00E06C43" w:rsidRDefault="005E5C29" w:rsidP="00E6702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E06C4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ddress</w:t>
            </w:r>
          </w:p>
        </w:tc>
        <w:tc>
          <w:tcPr>
            <w:tcW w:w="9189" w:type="dxa"/>
            <w:gridSpan w:val="7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5E2C64BB" w14:textId="77777777" w:rsidR="005E5C29" w:rsidRPr="00E06C43" w:rsidRDefault="005E5C29" w:rsidP="00E6702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5E5C29" w14:paraId="06B96904" w14:textId="77777777" w:rsidTr="00F61215">
        <w:trPr>
          <w:trHeight w:val="454"/>
        </w:trPr>
        <w:tc>
          <w:tcPr>
            <w:tcW w:w="6126" w:type="dxa"/>
            <w:gridSpan w:val="5"/>
            <w:tcBorders>
              <w:top w:val="single" w:sz="2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0A2899CB" w14:textId="77777777" w:rsidR="005E5C29" w:rsidRPr="00E6702B" w:rsidRDefault="005E5C29" w:rsidP="00E6702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042" w:type="dxa"/>
            <w:gridSpan w:val="2"/>
            <w:tcBorders>
              <w:top w:val="single" w:sz="2" w:space="0" w:color="A6A6A6" w:themeColor="background1" w:themeShade="A6"/>
              <w:right w:val="single" w:sz="2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79E123DE" w14:textId="582C3DAF" w:rsidR="005E5C29" w:rsidRPr="001B4CE6" w:rsidRDefault="005E5C29" w:rsidP="00E6702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B4CE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ccupation</w:t>
            </w:r>
          </w:p>
        </w:tc>
        <w:tc>
          <w:tcPr>
            <w:tcW w:w="2042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5E0BD363" w14:textId="77777777" w:rsidR="005E5C29" w:rsidRPr="00E6702B" w:rsidRDefault="005E5C29" w:rsidP="00E6702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07148" w14:paraId="0B3ADBA3" w14:textId="77777777" w:rsidTr="00F61215">
        <w:trPr>
          <w:trHeight w:val="454"/>
        </w:trPr>
        <w:tc>
          <w:tcPr>
            <w:tcW w:w="102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5EA92F22" w14:textId="6D31787A" w:rsidR="00F07148" w:rsidRPr="001B4CE6" w:rsidRDefault="00F07148" w:rsidP="00E6702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>Postcode</w:t>
            </w:r>
          </w:p>
        </w:tc>
        <w:tc>
          <w:tcPr>
            <w:tcW w:w="2042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66F3F020" w14:textId="77777777" w:rsidR="00F07148" w:rsidRPr="00E6702B" w:rsidRDefault="00F07148" w:rsidP="00E6702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21" w:type="dxa"/>
            <w:tcBorders>
              <w:top w:val="single" w:sz="2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374FE49A" w14:textId="69683D03" w:rsidR="00F07148" w:rsidRPr="00E6702B" w:rsidRDefault="00F07148" w:rsidP="00E6702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mail</w:t>
            </w:r>
          </w:p>
        </w:tc>
        <w:tc>
          <w:tcPr>
            <w:tcW w:w="6126" w:type="dxa"/>
            <w:gridSpan w:val="5"/>
            <w:tcBorders>
              <w:top w:val="single" w:sz="2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49423011" w14:textId="77777777" w:rsidR="00F07148" w:rsidRPr="00E6702B" w:rsidRDefault="00F07148" w:rsidP="00E6702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50EB3" w14:paraId="0A67DEF2" w14:textId="77777777" w:rsidTr="00F61215">
        <w:trPr>
          <w:trHeight w:val="454"/>
        </w:trPr>
        <w:tc>
          <w:tcPr>
            <w:tcW w:w="102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6C08BF6C" w14:textId="3B0000BE" w:rsidR="00150EB3" w:rsidRPr="001B4CE6" w:rsidRDefault="000B1086" w:rsidP="00E6702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Landline</w:t>
            </w:r>
          </w:p>
        </w:tc>
        <w:tc>
          <w:tcPr>
            <w:tcW w:w="3063" w:type="dxa"/>
            <w:gridSpan w:val="2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0B17BCA4" w14:textId="77777777" w:rsidR="00150EB3" w:rsidRPr="00E6702B" w:rsidRDefault="00150EB3" w:rsidP="00E6702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2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28ACA0B1" w14:textId="6F4F2467" w:rsidR="00150EB3" w:rsidRPr="001B4CE6" w:rsidRDefault="00150EB3" w:rsidP="00E6702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B4CE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Grade</w:t>
            </w:r>
          </w:p>
        </w:tc>
        <w:tc>
          <w:tcPr>
            <w:tcW w:w="2042" w:type="dxa"/>
            <w:gridSpan w:val="2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1166A0F8" w14:textId="77777777" w:rsidR="00150EB3" w:rsidRPr="00E6702B" w:rsidRDefault="00150EB3" w:rsidP="00E6702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21" w:type="dxa"/>
            <w:tcBorders>
              <w:top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16CB02F8" w14:textId="77777777" w:rsidR="00150EB3" w:rsidRPr="001B4CE6" w:rsidRDefault="00150EB3" w:rsidP="00E6702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B4CE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042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uto"/>
            </w:tcBorders>
            <w:vAlign w:val="center"/>
          </w:tcPr>
          <w:p w14:paraId="3D0F2E16" w14:textId="77777777" w:rsidR="00150EB3" w:rsidRPr="00E6702B" w:rsidRDefault="00150EB3" w:rsidP="00E6702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61215" w14:paraId="77DCD37D" w14:textId="77777777" w:rsidTr="00F61215">
        <w:trPr>
          <w:trHeight w:val="454"/>
        </w:trPr>
        <w:tc>
          <w:tcPr>
            <w:tcW w:w="1021" w:type="dxa"/>
            <w:tcBorders>
              <w:top w:val="single" w:sz="2" w:space="0" w:color="A6A6A6" w:themeColor="background1" w:themeShade="A6"/>
              <w:bottom w:val="single" w:sz="2" w:space="0" w:color="auto"/>
              <w:right w:val="single" w:sz="2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0A93BCD0" w14:textId="461B38B9" w:rsidR="00F61215" w:rsidRDefault="000B1086" w:rsidP="00E6702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Mobile </w:t>
            </w:r>
          </w:p>
        </w:tc>
        <w:tc>
          <w:tcPr>
            <w:tcW w:w="3063" w:type="dxa"/>
            <w:gridSpan w:val="2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60BF3620" w14:textId="77777777" w:rsidR="00F61215" w:rsidRPr="00E6702B" w:rsidRDefault="00F61215" w:rsidP="00E6702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21" w:type="dxa"/>
            <w:tcBorders>
              <w:top w:val="single" w:sz="2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228C5D2B" w14:textId="77777777" w:rsidR="00F61215" w:rsidRPr="001B4CE6" w:rsidRDefault="00F61215" w:rsidP="00E6702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42" w:type="dxa"/>
            <w:gridSpan w:val="2"/>
            <w:tcBorders>
              <w:top w:val="single" w:sz="2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7DDEF18A" w14:textId="77777777" w:rsidR="00F61215" w:rsidRPr="00E6702B" w:rsidRDefault="00F61215" w:rsidP="00E6702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21" w:type="dxa"/>
            <w:tcBorders>
              <w:top w:val="single" w:sz="2" w:space="0" w:color="A6A6A6" w:themeColor="background1" w:themeShade="A6"/>
              <w:right w:val="single" w:sz="2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6CE540CD" w14:textId="77777777" w:rsidR="00F61215" w:rsidRPr="001B4CE6" w:rsidRDefault="00F61215" w:rsidP="00E6702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42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uto"/>
              <w:right w:val="single" w:sz="2" w:space="0" w:color="auto"/>
            </w:tcBorders>
            <w:vAlign w:val="center"/>
          </w:tcPr>
          <w:p w14:paraId="31F3FA79" w14:textId="77777777" w:rsidR="00F61215" w:rsidRPr="00E6702B" w:rsidRDefault="00F61215" w:rsidP="00E6702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42DF408D" w14:textId="77777777" w:rsidR="002C6BFA" w:rsidRPr="00156634" w:rsidRDefault="002C6BFA">
      <w:pPr>
        <w:rPr>
          <w:rFonts w:asciiTheme="minorHAnsi" w:hAnsiTheme="minorHAnsi" w:cstheme="minorHAnsi"/>
          <w:sz w:val="16"/>
          <w:szCs w:val="16"/>
        </w:rPr>
      </w:pPr>
    </w:p>
    <w:tbl>
      <w:tblPr>
        <w:tblStyle w:val="TableGrid"/>
        <w:tblW w:w="1021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21"/>
        <w:gridCol w:w="1526"/>
        <w:gridCol w:w="1537"/>
        <w:gridCol w:w="2042"/>
        <w:gridCol w:w="1021"/>
        <w:gridCol w:w="3063"/>
      </w:tblGrid>
      <w:tr w:rsidR="005E5C29" w14:paraId="06FE9910" w14:textId="77777777" w:rsidTr="00F61215">
        <w:trPr>
          <w:trHeight w:val="454"/>
        </w:trPr>
        <w:tc>
          <w:tcPr>
            <w:tcW w:w="25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601E06C8" w14:textId="472D47DD" w:rsidR="005E5C29" w:rsidRPr="0032741D" w:rsidRDefault="005E5C29" w:rsidP="00D60AF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bookmarkStart w:id="1" w:name="_Hlk27291225"/>
            <w:r w:rsidRPr="0032741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Name of </w:t>
            </w:r>
            <w:r w:rsidR="00F0714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</w:t>
            </w:r>
            <w:r w:rsidRPr="0032741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ntact person</w:t>
            </w:r>
          </w:p>
        </w:tc>
        <w:tc>
          <w:tcPr>
            <w:tcW w:w="7663" w:type="dxa"/>
            <w:gridSpan w:val="4"/>
            <w:tcBorders>
              <w:top w:val="single" w:sz="4" w:space="0" w:color="auto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77BF7529" w14:textId="77777777" w:rsidR="005E5C29" w:rsidRPr="00E6702B" w:rsidRDefault="005E5C29" w:rsidP="00D60AF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E5C29" w14:paraId="429DF6AC" w14:textId="77777777" w:rsidTr="00F61215">
        <w:trPr>
          <w:trHeight w:val="454"/>
        </w:trPr>
        <w:tc>
          <w:tcPr>
            <w:tcW w:w="1021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7042B554" w14:textId="31E87FA7" w:rsidR="005E5C29" w:rsidRPr="0032741D" w:rsidRDefault="005E5C29" w:rsidP="00D60AF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2741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ddress</w:t>
            </w:r>
          </w:p>
        </w:tc>
        <w:tc>
          <w:tcPr>
            <w:tcW w:w="9189" w:type="dxa"/>
            <w:gridSpan w:val="5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762D4ADD" w14:textId="77777777" w:rsidR="005E5C29" w:rsidRPr="00E6702B" w:rsidRDefault="005E5C29" w:rsidP="00D60AF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2741D" w14:paraId="0B7099D3" w14:textId="77777777" w:rsidTr="00F61215">
        <w:trPr>
          <w:trHeight w:val="454"/>
        </w:trPr>
        <w:tc>
          <w:tcPr>
            <w:tcW w:w="10210" w:type="dxa"/>
            <w:gridSpan w:val="6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2E22E324" w14:textId="77777777" w:rsidR="0032741D" w:rsidRPr="00E6702B" w:rsidRDefault="0032741D" w:rsidP="00D60AF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50EB3" w14:paraId="4076CCF0" w14:textId="77777777" w:rsidTr="00F61215">
        <w:trPr>
          <w:trHeight w:val="454"/>
        </w:trPr>
        <w:tc>
          <w:tcPr>
            <w:tcW w:w="1021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uto"/>
              <w:right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15C9943E" w14:textId="0BC3006C" w:rsidR="00150EB3" w:rsidRPr="0032741D" w:rsidRDefault="00150EB3" w:rsidP="00D60AF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32741D"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>Post</w:t>
            </w:r>
            <w:r w:rsidR="00F07148"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>c</w:t>
            </w:r>
            <w:r w:rsidRPr="0032741D"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>ode</w:t>
            </w:r>
          </w:p>
        </w:tc>
        <w:tc>
          <w:tcPr>
            <w:tcW w:w="152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uto"/>
              <w:right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34A91C2F" w14:textId="77777777" w:rsidR="00150EB3" w:rsidRPr="00E6702B" w:rsidRDefault="00150EB3" w:rsidP="00D60AF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uto"/>
              <w:right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55D4A4EC" w14:textId="4A77A4C2" w:rsidR="00150EB3" w:rsidRPr="0032741D" w:rsidRDefault="00150EB3" w:rsidP="00D60AF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2741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el No</w:t>
            </w:r>
          </w:p>
        </w:tc>
        <w:tc>
          <w:tcPr>
            <w:tcW w:w="204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uto"/>
              <w:right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5FEDE2AD" w14:textId="77777777" w:rsidR="00150EB3" w:rsidRPr="00E6702B" w:rsidRDefault="00150EB3" w:rsidP="00D60AF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2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uto"/>
              <w:right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441DFF42" w14:textId="2C64769E" w:rsidR="00150EB3" w:rsidRPr="0032741D" w:rsidRDefault="0032741D" w:rsidP="00D60AF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2741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mail</w:t>
            </w:r>
          </w:p>
        </w:tc>
        <w:tc>
          <w:tcPr>
            <w:tcW w:w="306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34FBF1C4" w14:textId="77777777" w:rsidR="00150EB3" w:rsidRPr="00E6702B" w:rsidRDefault="00150EB3" w:rsidP="00D60AF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bookmarkEnd w:id="1"/>
    </w:tbl>
    <w:p w14:paraId="58061D53" w14:textId="7D9FCE31" w:rsidR="0037307A" w:rsidRPr="00156634" w:rsidRDefault="0037307A">
      <w:pPr>
        <w:rPr>
          <w:rFonts w:asciiTheme="minorHAnsi" w:hAnsiTheme="minorHAnsi" w:cstheme="minorHAnsi"/>
          <w:sz w:val="16"/>
          <w:szCs w:val="16"/>
        </w:rPr>
      </w:pPr>
    </w:p>
    <w:tbl>
      <w:tblPr>
        <w:tblStyle w:val="TableGrid"/>
        <w:tblW w:w="1021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21"/>
        <w:gridCol w:w="1526"/>
        <w:gridCol w:w="1537"/>
        <w:gridCol w:w="2042"/>
        <w:gridCol w:w="1021"/>
        <w:gridCol w:w="3063"/>
      </w:tblGrid>
      <w:tr w:rsidR="0037307A" w14:paraId="363E0D12" w14:textId="77777777" w:rsidTr="00F61215">
        <w:trPr>
          <w:trHeight w:val="454"/>
        </w:trPr>
        <w:tc>
          <w:tcPr>
            <w:tcW w:w="25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41BCB8B9" w14:textId="6437F7A4" w:rsidR="0037307A" w:rsidRPr="0032741D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2741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Name of 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hair (if any)</w:t>
            </w:r>
          </w:p>
        </w:tc>
        <w:tc>
          <w:tcPr>
            <w:tcW w:w="7663" w:type="dxa"/>
            <w:gridSpan w:val="4"/>
            <w:tcBorders>
              <w:top w:val="single" w:sz="4" w:space="0" w:color="auto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000761C2" w14:textId="77777777" w:rsidR="0037307A" w:rsidRPr="00E6702B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307A" w14:paraId="76175E33" w14:textId="77777777" w:rsidTr="00F61215">
        <w:trPr>
          <w:trHeight w:val="454"/>
        </w:trPr>
        <w:tc>
          <w:tcPr>
            <w:tcW w:w="1021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05882ADC" w14:textId="77777777" w:rsidR="0037307A" w:rsidRPr="0032741D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2741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ddress</w:t>
            </w:r>
          </w:p>
        </w:tc>
        <w:tc>
          <w:tcPr>
            <w:tcW w:w="9189" w:type="dxa"/>
            <w:gridSpan w:val="5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53E0E754" w14:textId="77777777" w:rsidR="0037307A" w:rsidRPr="00E6702B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307A" w14:paraId="1AF62E2C" w14:textId="77777777" w:rsidTr="00F61215">
        <w:trPr>
          <w:trHeight w:val="454"/>
        </w:trPr>
        <w:tc>
          <w:tcPr>
            <w:tcW w:w="10210" w:type="dxa"/>
            <w:gridSpan w:val="6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7985BED0" w14:textId="77777777" w:rsidR="0037307A" w:rsidRPr="00E6702B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307A" w14:paraId="44E6A0F0" w14:textId="77777777" w:rsidTr="00F61215">
        <w:trPr>
          <w:trHeight w:val="454"/>
        </w:trPr>
        <w:tc>
          <w:tcPr>
            <w:tcW w:w="1021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uto"/>
              <w:right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71560428" w14:textId="01CCB3DA" w:rsidR="0037307A" w:rsidRPr="0032741D" w:rsidRDefault="00F07148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>Postcode</w:t>
            </w:r>
          </w:p>
        </w:tc>
        <w:tc>
          <w:tcPr>
            <w:tcW w:w="152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uto"/>
              <w:right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0BEA58E3" w14:textId="77777777" w:rsidR="0037307A" w:rsidRPr="00E6702B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uto"/>
              <w:right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3860B4BD" w14:textId="77777777" w:rsidR="0037307A" w:rsidRPr="0032741D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2741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el No</w:t>
            </w:r>
          </w:p>
        </w:tc>
        <w:tc>
          <w:tcPr>
            <w:tcW w:w="204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uto"/>
              <w:right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710279F1" w14:textId="77777777" w:rsidR="0037307A" w:rsidRPr="00E6702B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2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uto"/>
              <w:right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070D171A" w14:textId="77777777" w:rsidR="0037307A" w:rsidRPr="0032741D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2741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mail</w:t>
            </w:r>
          </w:p>
        </w:tc>
        <w:tc>
          <w:tcPr>
            <w:tcW w:w="306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1C3C005D" w14:textId="77777777" w:rsidR="0037307A" w:rsidRPr="00E6702B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76B63438" w14:textId="46FE4373" w:rsidR="0037307A" w:rsidRPr="00156634" w:rsidRDefault="0037307A">
      <w:pPr>
        <w:rPr>
          <w:rFonts w:asciiTheme="minorHAnsi" w:hAnsiTheme="minorHAnsi" w:cstheme="minorHAnsi"/>
          <w:sz w:val="16"/>
          <w:szCs w:val="16"/>
        </w:rPr>
      </w:pPr>
    </w:p>
    <w:tbl>
      <w:tblPr>
        <w:tblStyle w:val="TableGrid"/>
        <w:tblW w:w="1021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21"/>
        <w:gridCol w:w="1526"/>
        <w:gridCol w:w="1537"/>
        <w:gridCol w:w="2042"/>
        <w:gridCol w:w="1021"/>
        <w:gridCol w:w="3063"/>
      </w:tblGrid>
      <w:tr w:rsidR="0037307A" w14:paraId="6FB4CA25" w14:textId="77777777" w:rsidTr="00F61215">
        <w:trPr>
          <w:trHeight w:val="454"/>
        </w:trPr>
        <w:tc>
          <w:tcPr>
            <w:tcW w:w="25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52243CCC" w14:textId="44007EEF" w:rsidR="0037307A" w:rsidRPr="0032741D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2741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Name of 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ecretary (if any)</w:t>
            </w:r>
          </w:p>
        </w:tc>
        <w:tc>
          <w:tcPr>
            <w:tcW w:w="7663" w:type="dxa"/>
            <w:gridSpan w:val="4"/>
            <w:tcBorders>
              <w:top w:val="single" w:sz="4" w:space="0" w:color="auto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533D3F5E" w14:textId="77777777" w:rsidR="0037307A" w:rsidRPr="00E6702B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307A" w14:paraId="06E50A9E" w14:textId="77777777" w:rsidTr="00F61215">
        <w:trPr>
          <w:trHeight w:val="454"/>
        </w:trPr>
        <w:tc>
          <w:tcPr>
            <w:tcW w:w="1021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05BBD4D9" w14:textId="77777777" w:rsidR="0037307A" w:rsidRPr="0032741D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2741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ddress</w:t>
            </w:r>
          </w:p>
        </w:tc>
        <w:tc>
          <w:tcPr>
            <w:tcW w:w="9189" w:type="dxa"/>
            <w:gridSpan w:val="5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11E12F6C" w14:textId="77777777" w:rsidR="0037307A" w:rsidRPr="00E6702B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307A" w14:paraId="58883E44" w14:textId="77777777" w:rsidTr="00F61215">
        <w:trPr>
          <w:trHeight w:val="454"/>
        </w:trPr>
        <w:tc>
          <w:tcPr>
            <w:tcW w:w="10210" w:type="dxa"/>
            <w:gridSpan w:val="6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1BD514B6" w14:textId="77777777" w:rsidR="0037307A" w:rsidRPr="00E6702B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307A" w14:paraId="00605E39" w14:textId="77777777" w:rsidTr="00F61215">
        <w:trPr>
          <w:trHeight w:val="454"/>
        </w:trPr>
        <w:tc>
          <w:tcPr>
            <w:tcW w:w="1021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uto"/>
              <w:right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7DC9A0B9" w14:textId="4AE026E7" w:rsidR="0037307A" w:rsidRPr="0032741D" w:rsidRDefault="00F07148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>Postcode</w:t>
            </w:r>
          </w:p>
        </w:tc>
        <w:tc>
          <w:tcPr>
            <w:tcW w:w="152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uto"/>
              <w:right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3B27DA3C" w14:textId="77777777" w:rsidR="0037307A" w:rsidRPr="00E6702B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uto"/>
              <w:right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02EC018C" w14:textId="77777777" w:rsidR="0037307A" w:rsidRPr="0032741D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2741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el No</w:t>
            </w:r>
          </w:p>
        </w:tc>
        <w:tc>
          <w:tcPr>
            <w:tcW w:w="204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uto"/>
              <w:right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330411DB" w14:textId="77777777" w:rsidR="0037307A" w:rsidRPr="00E6702B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2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uto"/>
              <w:right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3E2DC8AA" w14:textId="77777777" w:rsidR="0037307A" w:rsidRPr="0032741D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2741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mail</w:t>
            </w:r>
          </w:p>
        </w:tc>
        <w:tc>
          <w:tcPr>
            <w:tcW w:w="306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7D7804E2" w14:textId="77777777" w:rsidR="0037307A" w:rsidRPr="00E6702B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236E7D67" w14:textId="60CD9E19" w:rsidR="0037307A" w:rsidRPr="00156634" w:rsidRDefault="0037307A">
      <w:pPr>
        <w:rPr>
          <w:rFonts w:asciiTheme="minorHAnsi" w:hAnsiTheme="minorHAnsi" w:cstheme="minorHAnsi"/>
          <w:sz w:val="16"/>
          <w:szCs w:val="16"/>
        </w:rPr>
      </w:pPr>
    </w:p>
    <w:tbl>
      <w:tblPr>
        <w:tblStyle w:val="TableGrid"/>
        <w:tblW w:w="1021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21"/>
        <w:gridCol w:w="1526"/>
        <w:gridCol w:w="1537"/>
        <w:gridCol w:w="2042"/>
        <w:gridCol w:w="1021"/>
        <w:gridCol w:w="3063"/>
      </w:tblGrid>
      <w:tr w:rsidR="0037307A" w14:paraId="26FF8C7E" w14:textId="77777777" w:rsidTr="00F61215">
        <w:trPr>
          <w:trHeight w:val="454"/>
        </w:trPr>
        <w:tc>
          <w:tcPr>
            <w:tcW w:w="25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621271EF" w14:textId="7E1EDEE9" w:rsidR="0037307A" w:rsidRPr="0032741D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2741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Name of 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reasurer (if any)</w:t>
            </w:r>
          </w:p>
        </w:tc>
        <w:tc>
          <w:tcPr>
            <w:tcW w:w="7663" w:type="dxa"/>
            <w:gridSpan w:val="4"/>
            <w:tcBorders>
              <w:top w:val="single" w:sz="4" w:space="0" w:color="auto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78A9D93A" w14:textId="77777777" w:rsidR="0037307A" w:rsidRPr="00E6702B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307A" w14:paraId="1C0E5F95" w14:textId="77777777" w:rsidTr="00F61215">
        <w:trPr>
          <w:trHeight w:val="454"/>
        </w:trPr>
        <w:tc>
          <w:tcPr>
            <w:tcW w:w="1021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34BD9285" w14:textId="77777777" w:rsidR="0037307A" w:rsidRPr="0032741D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2741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ddress</w:t>
            </w:r>
          </w:p>
        </w:tc>
        <w:tc>
          <w:tcPr>
            <w:tcW w:w="9189" w:type="dxa"/>
            <w:gridSpan w:val="5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67AABC80" w14:textId="77777777" w:rsidR="0037307A" w:rsidRPr="00E6702B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307A" w14:paraId="2E840BC9" w14:textId="77777777" w:rsidTr="00F61215">
        <w:trPr>
          <w:trHeight w:val="454"/>
        </w:trPr>
        <w:tc>
          <w:tcPr>
            <w:tcW w:w="10210" w:type="dxa"/>
            <w:gridSpan w:val="6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6E758BE0" w14:textId="77777777" w:rsidR="0037307A" w:rsidRPr="00E6702B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307A" w14:paraId="210CBAA0" w14:textId="77777777" w:rsidTr="00F61215">
        <w:trPr>
          <w:trHeight w:val="454"/>
        </w:trPr>
        <w:tc>
          <w:tcPr>
            <w:tcW w:w="1021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uto"/>
              <w:right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1AC4D7CB" w14:textId="28D0019F" w:rsidR="0037307A" w:rsidRPr="0032741D" w:rsidRDefault="00F07148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>Postcode</w:t>
            </w:r>
          </w:p>
        </w:tc>
        <w:tc>
          <w:tcPr>
            <w:tcW w:w="152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uto"/>
              <w:right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0C973BF3" w14:textId="77777777" w:rsidR="0037307A" w:rsidRPr="00E6702B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uto"/>
              <w:right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20E38B68" w14:textId="77777777" w:rsidR="0037307A" w:rsidRPr="0032741D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2741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el No</w:t>
            </w:r>
          </w:p>
        </w:tc>
        <w:tc>
          <w:tcPr>
            <w:tcW w:w="204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uto"/>
              <w:right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5467DC1D" w14:textId="77777777" w:rsidR="0037307A" w:rsidRPr="00E6702B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2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uto"/>
              <w:right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2F741B61" w14:textId="77777777" w:rsidR="0037307A" w:rsidRPr="0032741D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2741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mail</w:t>
            </w:r>
          </w:p>
        </w:tc>
        <w:tc>
          <w:tcPr>
            <w:tcW w:w="306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144B1FB9" w14:textId="77777777" w:rsidR="0037307A" w:rsidRPr="00E6702B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4B372270" w14:textId="1D30F81C" w:rsidR="0037307A" w:rsidRPr="00156634" w:rsidRDefault="0037307A">
      <w:pPr>
        <w:rPr>
          <w:rFonts w:asciiTheme="minorHAnsi" w:hAnsiTheme="minorHAnsi" w:cstheme="minorHAnsi"/>
          <w:sz w:val="16"/>
          <w:szCs w:val="16"/>
        </w:rPr>
      </w:pPr>
    </w:p>
    <w:tbl>
      <w:tblPr>
        <w:tblStyle w:val="TableGrid"/>
        <w:tblW w:w="1021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21"/>
        <w:gridCol w:w="1526"/>
        <w:gridCol w:w="1537"/>
        <w:gridCol w:w="2042"/>
        <w:gridCol w:w="1021"/>
        <w:gridCol w:w="3063"/>
      </w:tblGrid>
      <w:tr w:rsidR="0037307A" w14:paraId="3AF23489" w14:textId="77777777" w:rsidTr="00F61215">
        <w:trPr>
          <w:trHeight w:val="454"/>
        </w:trPr>
        <w:tc>
          <w:tcPr>
            <w:tcW w:w="25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015A98CB" w14:textId="1D65FEE5" w:rsidR="0037307A" w:rsidRPr="0032741D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2741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Name of 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Licence Officer</w:t>
            </w:r>
          </w:p>
        </w:tc>
        <w:tc>
          <w:tcPr>
            <w:tcW w:w="7663" w:type="dxa"/>
            <w:gridSpan w:val="4"/>
            <w:tcBorders>
              <w:top w:val="single" w:sz="4" w:space="0" w:color="auto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0BA458E0" w14:textId="77777777" w:rsidR="0037307A" w:rsidRPr="00E6702B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307A" w14:paraId="4D43E3A7" w14:textId="77777777" w:rsidTr="00F61215">
        <w:trPr>
          <w:trHeight w:val="454"/>
        </w:trPr>
        <w:tc>
          <w:tcPr>
            <w:tcW w:w="1021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78D642B8" w14:textId="77777777" w:rsidR="0037307A" w:rsidRPr="0032741D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2741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ddress</w:t>
            </w:r>
          </w:p>
        </w:tc>
        <w:tc>
          <w:tcPr>
            <w:tcW w:w="9189" w:type="dxa"/>
            <w:gridSpan w:val="5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4ECA985C" w14:textId="77777777" w:rsidR="0037307A" w:rsidRPr="00E6702B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307A" w14:paraId="3DC77F3C" w14:textId="77777777" w:rsidTr="00F61215">
        <w:trPr>
          <w:trHeight w:val="454"/>
        </w:trPr>
        <w:tc>
          <w:tcPr>
            <w:tcW w:w="10210" w:type="dxa"/>
            <w:gridSpan w:val="6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40815C87" w14:textId="77777777" w:rsidR="0037307A" w:rsidRPr="00E6702B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307A" w14:paraId="1A0116FE" w14:textId="77777777" w:rsidTr="00F61215">
        <w:trPr>
          <w:trHeight w:val="454"/>
        </w:trPr>
        <w:tc>
          <w:tcPr>
            <w:tcW w:w="1021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uto"/>
              <w:right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2968F29F" w14:textId="42DC7702" w:rsidR="0037307A" w:rsidRPr="0032741D" w:rsidRDefault="00F07148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>Postcode</w:t>
            </w:r>
          </w:p>
        </w:tc>
        <w:tc>
          <w:tcPr>
            <w:tcW w:w="152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uto"/>
              <w:right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3A307EBA" w14:textId="77777777" w:rsidR="0037307A" w:rsidRPr="00E6702B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uto"/>
              <w:right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717A6B8D" w14:textId="77777777" w:rsidR="0037307A" w:rsidRPr="0032741D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2741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el No</w:t>
            </w:r>
          </w:p>
        </w:tc>
        <w:tc>
          <w:tcPr>
            <w:tcW w:w="204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uto"/>
              <w:right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007CF318" w14:textId="77777777" w:rsidR="0037307A" w:rsidRPr="00E6702B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2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uto"/>
              <w:right w:val="single" w:sz="4" w:space="0" w:color="A6A6A6" w:themeColor="background1" w:themeShade="A6"/>
            </w:tcBorders>
            <w:tcMar>
              <w:left w:w="57" w:type="dxa"/>
              <w:right w:w="57" w:type="dxa"/>
            </w:tcMar>
            <w:vAlign w:val="center"/>
          </w:tcPr>
          <w:p w14:paraId="54867E5D" w14:textId="77777777" w:rsidR="0037307A" w:rsidRPr="0032741D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2741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mail</w:t>
            </w:r>
          </w:p>
        </w:tc>
        <w:tc>
          <w:tcPr>
            <w:tcW w:w="306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46AA9ACA" w14:textId="77777777" w:rsidR="0037307A" w:rsidRPr="00E6702B" w:rsidRDefault="0037307A" w:rsidP="00DF3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6CF050E2" w14:textId="77777777" w:rsidR="0037307A" w:rsidRPr="0037307A" w:rsidRDefault="0037307A">
      <w:pPr>
        <w:rPr>
          <w:rFonts w:asciiTheme="minorHAnsi" w:hAnsiTheme="minorHAnsi" w:cstheme="minorHAnsi"/>
          <w:sz w:val="8"/>
          <w:szCs w:val="8"/>
        </w:rPr>
      </w:pPr>
    </w:p>
    <w:tbl>
      <w:tblPr>
        <w:tblStyle w:val="TableGrid"/>
        <w:tblW w:w="10210" w:type="dxa"/>
        <w:tblBorders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4A0" w:firstRow="1" w:lastRow="0" w:firstColumn="1" w:lastColumn="0" w:noHBand="0" w:noVBand="1"/>
      </w:tblPr>
      <w:tblGrid>
        <w:gridCol w:w="2042"/>
        <w:gridCol w:w="3063"/>
        <w:gridCol w:w="1021"/>
        <w:gridCol w:w="3063"/>
        <w:gridCol w:w="1021"/>
      </w:tblGrid>
      <w:tr w:rsidR="00150EB3" w14:paraId="2A41E155" w14:textId="77777777" w:rsidTr="0037307A">
        <w:trPr>
          <w:trHeight w:val="537"/>
        </w:trPr>
        <w:tc>
          <w:tcPr>
            <w:tcW w:w="5105" w:type="dxa"/>
            <w:gridSpan w:val="2"/>
            <w:tcMar>
              <w:left w:w="57" w:type="dxa"/>
              <w:right w:w="57" w:type="dxa"/>
            </w:tcMar>
            <w:vAlign w:val="center"/>
          </w:tcPr>
          <w:p w14:paraId="7A585277" w14:textId="0B482CC1" w:rsidR="00150EB3" w:rsidRPr="0037307A" w:rsidRDefault="00150EB3" w:rsidP="00150EB3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7307A">
              <w:rPr>
                <w:rFonts w:ascii="Arial" w:hAnsi="Arial" w:cs="Arial"/>
                <w:b/>
                <w:bCs/>
                <w:sz w:val="18"/>
                <w:szCs w:val="18"/>
              </w:rPr>
              <w:lastRenderedPageBreak/>
              <w:t>Are the registration receipts to be sent to the Licence Officer Yes/No – if not who</w:t>
            </w:r>
          </w:p>
        </w:tc>
        <w:tc>
          <w:tcPr>
            <w:tcW w:w="1021" w:type="dxa"/>
            <w:tcMar>
              <w:left w:w="57" w:type="dxa"/>
              <w:right w:w="57" w:type="dxa"/>
            </w:tcMar>
            <w:vAlign w:val="center"/>
          </w:tcPr>
          <w:p w14:paraId="29608C41" w14:textId="77777777" w:rsidR="00150EB3" w:rsidRPr="00E6702B" w:rsidRDefault="00150EB3" w:rsidP="00D60AF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084" w:type="dxa"/>
            <w:gridSpan w:val="2"/>
            <w:tcMar>
              <w:left w:w="57" w:type="dxa"/>
              <w:right w:w="57" w:type="dxa"/>
            </w:tcMar>
            <w:vAlign w:val="center"/>
          </w:tcPr>
          <w:p w14:paraId="3836D2CD" w14:textId="77777777" w:rsidR="00150EB3" w:rsidRPr="00E6702B" w:rsidRDefault="00150EB3" w:rsidP="00D60AF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50EB3" w14:paraId="09415019" w14:textId="77777777" w:rsidTr="0037307A">
        <w:trPr>
          <w:trHeight w:val="537"/>
        </w:trPr>
        <w:tc>
          <w:tcPr>
            <w:tcW w:w="2042" w:type="dxa"/>
            <w:tcMar>
              <w:left w:w="57" w:type="dxa"/>
              <w:right w:w="57" w:type="dxa"/>
            </w:tcMar>
            <w:vAlign w:val="center"/>
          </w:tcPr>
          <w:p w14:paraId="6F4F4E5C" w14:textId="1F0B278B" w:rsidR="00150EB3" w:rsidRPr="0037307A" w:rsidRDefault="00150EB3" w:rsidP="00D60AF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7307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eb site address</w:t>
            </w:r>
          </w:p>
        </w:tc>
        <w:tc>
          <w:tcPr>
            <w:tcW w:w="4084" w:type="dxa"/>
            <w:gridSpan w:val="2"/>
            <w:tcMar>
              <w:left w:w="57" w:type="dxa"/>
              <w:right w:w="57" w:type="dxa"/>
            </w:tcMar>
            <w:vAlign w:val="center"/>
          </w:tcPr>
          <w:p w14:paraId="2987404D" w14:textId="77777777" w:rsidR="00150EB3" w:rsidRPr="00E6702B" w:rsidRDefault="00150EB3" w:rsidP="00D60AF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063" w:type="dxa"/>
            <w:tcMar>
              <w:left w:w="57" w:type="dxa"/>
              <w:right w:w="57" w:type="dxa"/>
            </w:tcMar>
            <w:vAlign w:val="center"/>
          </w:tcPr>
          <w:p w14:paraId="19732E80" w14:textId="67BAB9B1" w:rsidR="00150EB3" w:rsidRPr="0037307A" w:rsidRDefault="00150EB3" w:rsidP="00D60AF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7307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o you want this address listed on the FEKO web site</w:t>
            </w:r>
          </w:p>
        </w:tc>
        <w:tc>
          <w:tcPr>
            <w:tcW w:w="1021" w:type="dxa"/>
            <w:tcMar>
              <w:left w:w="57" w:type="dxa"/>
              <w:right w:w="57" w:type="dxa"/>
            </w:tcMar>
            <w:vAlign w:val="center"/>
          </w:tcPr>
          <w:p w14:paraId="72CBA336" w14:textId="77777777" w:rsidR="00150EB3" w:rsidRPr="00E6702B" w:rsidRDefault="00150EB3" w:rsidP="00D60AF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50EB3" w14:paraId="3E925419" w14:textId="77777777" w:rsidTr="0037307A">
        <w:trPr>
          <w:trHeight w:val="537"/>
        </w:trPr>
        <w:tc>
          <w:tcPr>
            <w:tcW w:w="2042" w:type="dxa"/>
            <w:tcMar>
              <w:left w:w="57" w:type="dxa"/>
              <w:right w:w="57" w:type="dxa"/>
            </w:tcMar>
            <w:vAlign w:val="center"/>
          </w:tcPr>
          <w:p w14:paraId="0CA781E7" w14:textId="4888C6BA" w:rsidR="00150EB3" w:rsidRPr="0037307A" w:rsidRDefault="00150EB3" w:rsidP="00D60AF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7307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tyle of karate</w:t>
            </w:r>
          </w:p>
        </w:tc>
        <w:tc>
          <w:tcPr>
            <w:tcW w:w="8168" w:type="dxa"/>
            <w:gridSpan w:val="4"/>
            <w:tcMar>
              <w:left w:w="57" w:type="dxa"/>
              <w:right w:w="57" w:type="dxa"/>
            </w:tcMar>
            <w:vAlign w:val="center"/>
          </w:tcPr>
          <w:p w14:paraId="2B56DE13" w14:textId="77777777" w:rsidR="00150EB3" w:rsidRPr="00E6702B" w:rsidRDefault="00150EB3" w:rsidP="00D60AF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6FC9A4C4" w14:textId="25C2D416" w:rsidR="00E6702B" w:rsidRPr="00156634" w:rsidRDefault="00E6702B" w:rsidP="0037307A">
      <w:pPr>
        <w:autoSpaceDE w:val="0"/>
        <w:autoSpaceDN w:val="0"/>
        <w:adjustRightInd w:val="0"/>
        <w:rPr>
          <w:rFonts w:asciiTheme="minorHAnsi" w:hAnsiTheme="minorHAnsi" w:cstheme="minorHAnsi"/>
          <w:sz w:val="16"/>
          <w:szCs w:val="16"/>
        </w:rPr>
      </w:pPr>
    </w:p>
    <w:tbl>
      <w:tblPr>
        <w:tblStyle w:val="TableGrid"/>
        <w:tblW w:w="10210" w:type="dxa"/>
        <w:tblBorders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4A0" w:firstRow="1" w:lastRow="0" w:firstColumn="1" w:lastColumn="0" w:noHBand="0" w:noVBand="1"/>
      </w:tblPr>
      <w:tblGrid>
        <w:gridCol w:w="3063"/>
        <w:gridCol w:w="204"/>
        <w:gridCol w:w="817"/>
        <w:gridCol w:w="291"/>
        <w:gridCol w:w="730"/>
        <w:gridCol w:w="3063"/>
        <w:gridCol w:w="1021"/>
        <w:gridCol w:w="1021"/>
      </w:tblGrid>
      <w:tr w:rsidR="00B33B87" w:rsidRPr="0037307A" w14:paraId="23F8C8CF" w14:textId="77777777" w:rsidTr="00DA4E80">
        <w:trPr>
          <w:trHeight w:val="397"/>
        </w:trPr>
        <w:tc>
          <w:tcPr>
            <w:tcW w:w="3063" w:type="dxa"/>
            <w:tcMar>
              <w:left w:w="57" w:type="dxa"/>
              <w:right w:w="57" w:type="dxa"/>
            </w:tcMar>
            <w:vAlign w:val="center"/>
          </w:tcPr>
          <w:p w14:paraId="61B794D2" w14:textId="2DEC98AE" w:rsidR="00B33B87" w:rsidRPr="00541439" w:rsidRDefault="00B33B87" w:rsidP="00B33B8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4143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reas /Towns Covered</w:t>
            </w:r>
          </w:p>
        </w:tc>
        <w:tc>
          <w:tcPr>
            <w:tcW w:w="7147" w:type="dxa"/>
            <w:gridSpan w:val="7"/>
            <w:tcMar>
              <w:left w:w="57" w:type="dxa"/>
              <w:right w:w="57" w:type="dxa"/>
            </w:tcMar>
            <w:vAlign w:val="center"/>
          </w:tcPr>
          <w:p w14:paraId="2459CC21" w14:textId="77777777" w:rsidR="00B33B87" w:rsidRPr="0037307A" w:rsidRDefault="00B33B87" w:rsidP="00B33B8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33B87" w:rsidRPr="0037307A" w14:paraId="1DFC4F25" w14:textId="77777777" w:rsidTr="00DA4E80">
        <w:trPr>
          <w:trHeight w:val="397"/>
        </w:trPr>
        <w:tc>
          <w:tcPr>
            <w:tcW w:w="4084" w:type="dxa"/>
            <w:gridSpan w:val="3"/>
            <w:tcBorders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27EAB455" w14:textId="27EE4801" w:rsidR="00B33B87" w:rsidRPr="00541439" w:rsidRDefault="00B33B87" w:rsidP="00B33B8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4143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urrent number in membership</w:t>
            </w:r>
          </w:p>
        </w:tc>
        <w:tc>
          <w:tcPr>
            <w:tcW w:w="10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7214E7E8" w14:textId="77777777" w:rsidR="00B33B87" w:rsidRPr="0037307A" w:rsidRDefault="00B33B87" w:rsidP="00B33B8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105" w:type="dxa"/>
            <w:gridSpan w:val="3"/>
            <w:tcBorders>
              <w:lef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66BDE4B8" w14:textId="7AD92BB5" w:rsidR="00B33B87" w:rsidRPr="0037307A" w:rsidRDefault="00B33B87" w:rsidP="00050FA3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33B87" w:rsidRPr="0037307A" w14:paraId="48D361D1" w14:textId="77777777" w:rsidTr="00DA4E80">
        <w:trPr>
          <w:trHeight w:val="397"/>
        </w:trPr>
        <w:tc>
          <w:tcPr>
            <w:tcW w:w="3267" w:type="dxa"/>
            <w:gridSpan w:val="2"/>
            <w:tcMar>
              <w:left w:w="57" w:type="dxa"/>
              <w:right w:w="57" w:type="dxa"/>
            </w:tcMar>
            <w:vAlign w:val="center"/>
          </w:tcPr>
          <w:p w14:paraId="1ACAD02B" w14:textId="4770244E" w:rsidR="00B33B87" w:rsidRPr="00541439" w:rsidRDefault="00B33B87" w:rsidP="00B33B8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4143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urrent/former Affiliations</w:t>
            </w:r>
          </w:p>
        </w:tc>
        <w:tc>
          <w:tcPr>
            <w:tcW w:w="6943" w:type="dxa"/>
            <w:gridSpan w:val="6"/>
            <w:vAlign w:val="center"/>
          </w:tcPr>
          <w:p w14:paraId="22C05D98" w14:textId="77777777" w:rsidR="00B33B87" w:rsidRPr="0037307A" w:rsidRDefault="00B33B87" w:rsidP="00B33B8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33B87" w:rsidRPr="0037307A" w14:paraId="16A1DDF1" w14:textId="77777777" w:rsidTr="00DA4E80">
        <w:trPr>
          <w:trHeight w:val="397"/>
        </w:trPr>
        <w:tc>
          <w:tcPr>
            <w:tcW w:w="4375" w:type="dxa"/>
            <w:gridSpan w:val="4"/>
            <w:tcMar>
              <w:left w:w="57" w:type="dxa"/>
              <w:right w:w="57" w:type="dxa"/>
            </w:tcMar>
            <w:vAlign w:val="center"/>
          </w:tcPr>
          <w:p w14:paraId="3D587617" w14:textId="57431CC6" w:rsidR="00B33B87" w:rsidRPr="00541439" w:rsidRDefault="00B33B87" w:rsidP="00B33B8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4143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Reason for leaving the previous Association</w:t>
            </w:r>
          </w:p>
        </w:tc>
        <w:tc>
          <w:tcPr>
            <w:tcW w:w="5835" w:type="dxa"/>
            <w:gridSpan w:val="4"/>
            <w:tcMar>
              <w:left w:w="57" w:type="dxa"/>
              <w:right w:w="57" w:type="dxa"/>
            </w:tcMar>
            <w:vAlign w:val="center"/>
          </w:tcPr>
          <w:p w14:paraId="64A12F56" w14:textId="77777777" w:rsidR="00B33B87" w:rsidRPr="0037307A" w:rsidRDefault="00B33B87" w:rsidP="00B33B8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33B87" w:rsidRPr="0037307A" w14:paraId="0E31A940" w14:textId="77777777" w:rsidTr="00DA4E80">
        <w:trPr>
          <w:trHeight w:val="397"/>
        </w:trPr>
        <w:tc>
          <w:tcPr>
            <w:tcW w:w="8168" w:type="dxa"/>
            <w:gridSpan w:val="6"/>
            <w:tcBorders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6228C010" w14:textId="5DD73AEC" w:rsidR="00B33B87" w:rsidRPr="00541439" w:rsidRDefault="00B33B87" w:rsidP="00B33B8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4143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Has the Chief Instructor or any other Instructor been convicted of a serious crime?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62E45F71" w14:textId="77777777" w:rsidR="00B33B87" w:rsidRPr="0037307A" w:rsidRDefault="00B33B87" w:rsidP="00B33B8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21" w:type="dxa"/>
            <w:tcBorders>
              <w:left w:val="single" w:sz="4" w:space="0" w:color="auto"/>
            </w:tcBorders>
            <w:vAlign w:val="center"/>
          </w:tcPr>
          <w:p w14:paraId="1BAE70FF" w14:textId="036F60E2" w:rsidR="00B33B87" w:rsidRPr="0037307A" w:rsidRDefault="00B33B87" w:rsidP="00B33B8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307A" w:rsidRPr="0037307A" w14:paraId="0D49112C" w14:textId="77777777" w:rsidTr="00DA4E80">
        <w:trPr>
          <w:trHeight w:val="397"/>
        </w:trPr>
        <w:tc>
          <w:tcPr>
            <w:tcW w:w="10210" w:type="dxa"/>
            <w:gridSpan w:val="8"/>
            <w:tcMar>
              <w:left w:w="57" w:type="dxa"/>
              <w:right w:w="57" w:type="dxa"/>
            </w:tcMar>
            <w:vAlign w:val="center"/>
          </w:tcPr>
          <w:p w14:paraId="3D1FF00E" w14:textId="17247DA7" w:rsidR="0037307A" w:rsidRPr="00541439" w:rsidRDefault="00541439" w:rsidP="00B33B8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4143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f</w:t>
            </w:r>
            <w:r w:rsidR="0037307A" w:rsidRPr="0054143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yes give details on a separate sheet</w:t>
            </w:r>
          </w:p>
        </w:tc>
      </w:tr>
    </w:tbl>
    <w:p w14:paraId="07DD38A9" w14:textId="77777777" w:rsidR="00B33B87" w:rsidRPr="00156634" w:rsidRDefault="00B33B87">
      <w:pPr>
        <w:rPr>
          <w:rFonts w:asciiTheme="minorHAnsi" w:hAnsiTheme="minorHAnsi" w:cstheme="minorHAnsi"/>
          <w:sz w:val="16"/>
          <w:szCs w:val="16"/>
        </w:rPr>
      </w:pPr>
    </w:p>
    <w:tbl>
      <w:tblPr>
        <w:tblStyle w:val="TableGrid"/>
        <w:tblW w:w="10210" w:type="dxa"/>
        <w:tblBorders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1843"/>
        <w:gridCol w:w="2835"/>
        <w:gridCol w:w="1417"/>
        <w:gridCol w:w="2135"/>
      </w:tblGrid>
      <w:tr w:rsidR="00451FFA" w:rsidRPr="0037307A" w14:paraId="19E1AF9D" w14:textId="77777777" w:rsidTr="00886F2B">
        <w:trPr>
          <w:trHeight w:val="454"/>
        </w:trPr>
        <w:tc>
          <w:tcPr>
            <w:tcW w:w="6658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6A6A6" w:themeColor="background1" w:themeShade="A6"/>
            </w:tcBorders>
            <w:vAlign w:val="center"/>
          </w:tcPr>
          <w:p w14:paraId="2F5C2C3B" w14:textId="29A9170C" w:rsidR="00451FFA" w:rsidRPr="000B6391" w:rsidRDefault="00451FFA" w:rsidP="00283846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B6391">
              <w:rPr>
                <w:rFonts w:asciiTheme="minorHAnsi" w:hAnsiTheme="minorHAnsi" w:cstheme="minorHAnsi"/>
                <w:b/>
                <w:sz w:val="22"/>
                <w:szCs w:val="22"/>
              </w:rPr>
              <w:t>Chief Instructors Grading History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6A6A6" w:themeColor="background1" w:themeShade="A6"/>
              <w:bottom w:val="single" w:sz="4" w:space="0" w:color="auto"/>
              <w:right w:val="single" w:sz="4" w:space="0" w:color="A6A6A6" w:themeColor="background1" w:themeShade="A6"/>
            </w:tcBorders>
            <w:vAlign w:val="center"/>
          </w:tcPr>
          <w:p w14:paraId="7E199F08" w14:textId="77777777" w:rsidR="00451FFA" w:rsidRPr="000B6391" w:rsidRDefault="00451FFA" w:rsidP="004F12D2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B6391">
              <w:rPr>
                <w:rFonts w:asciiTheme="minorHAnsi" w:hAnsiTheme="minorHAnsi" w:cstheme="minorHAnsi"/>
                <w:b/>
                <w:sz w:val="22"/>
                <w:szCs w:val="22"/>
              </w:rPr>
              <w:t>Date of birth</w:t>
            </w:r>
          </w:p>
        </w:tc>
        <w:tc>
          <w:tcPr>
            <w:tcW w:w="2135" w:type="dxa"/>
            <w:tcBorders>
              <w:top w:val="single" w:sz="4" w:space="0" w:color="auto"/>
              <w:left w:val="single" w:sz="4" w:space="0" w:color="A6A6A6" w:themeColor="background1" w:themeShade="A6"/>
              <w:bottom w:val="single" w:sz="4" w:space="0" w:color="auto"/>
            </w:tcBorders>
            <w:vAlign w:val="center"/>
          </w:tcPr>
          <w:p w14:paraId="37F700AD" w14:textId="77777777" w:rsidR="00451FFA" w:rsidRPr="0037307A" w:rsidRDefault="00451FFA" w:rsidP="004F12D2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886F2B" w:rsidRPr="0037307A" w14:paraId="45541F0E" w14:textId="77777777" w:rsidTr="00886F2B">
        <w:trPr>
          <w:trHeight w:val="454"/>
        </w:trPr>
        <w:tc>
          <w:tcPr>
            <w:tcW w:w="1980" w:type="dxa"/>
            <w:tcBorders>
              <w:top w:val="single" w:sz="4" w:space="0" w:color="auto"/>
              <w:bottom w:val="single" w:sz="4" w:space="0" w:color="auto"/>
              <w:right w:val="single" w:sz="4" w:space="0" w:color="A6A6A6" w:themeColor="background1" w:themeShade="A6"/>
            </w:tcBorders>
            <w:vAlign w:val="center"/>
          </w:tcPr>
          <w:p w14:paraId="021AC772" w14:textId="77777777" w:rsidR="00451FFA" w:rsidRPr="000B6391" w:rsidRDefault="00451FFA" w:rsidP="004F12D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B639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Grad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6A6A6" w:themeColor="background1" w:themeShade="A6"/>
              <w:bottom w:val="single" w:sz="4" w:space="0" w:color="auto"/>
              <w:right w:val="single" w:sz="4" w:space="0" w:color="A6A6A6" w:themeColor="background1" w:themeShade="A6"/>
            </w:tcBorders>
            <w:vAlign w:val="center"/>
          </w:tcPr>
          <w:p w14:paraId="586216BC" w14:textId="77777777" w:rsidR="00451FFA" w:rsidRPr="000B6391" w:rsidRDefault="00451FFA" w:rsidP="004F12D2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B639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ate Awarded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6A6A6" w:themeColor="background1" w:themeShade="A6"/>
              <w:bottom w:val="single" w:sz="4" w:space="0" w:color="auto"/>
              <w:right w:val="single" w:sz="4" w:space="0" w:color="A6A6A6" w:themeColor="background1" w:themeShade="A6"/>
            </w:tcBorders>
            <w:vAlign w:val="center"/>
          </w:tcPr>
          <w:p w14:paraId="460F1E96" w14:textId="77777777" w:rsidR="00451FFA" w:rsidRPr="000B6391" w:rsidRDefault="00451FFA" w:rsidP="004F12D2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B639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warded by</w:t>
            </w:r>
          </w:p>
        </w:tc>
        <w:tc>
          <w:tcPr>
            <w:tcW w:w="3552" w:type="dxa"/>
            <w:gridSpan w:val="2"/>
            <w:tcBorders>
              <w:top w:val="single" w:sz="4" w:space="0" w:color="auto"/>
              <w:left w:val="single" w:sz="4" w:space="0" w:color="A6A6A6" w:themeColor="background1" w:themeShade="A6"/>
              <w:bottom w:val="single" w:sz="4" w:space="0" w:color="auto"/>
            </w:tcBorders>
            <w:vAlign w:val="center"/>
          </w:tcPr>
          <w:p w14:paraId="4D154DBD" w14:textId="77777777" w:rsidR="00451FFA" w:rsidRPr="000B6391" w:rsidRDefault="00451FFA" w:rsidP="004F12D2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B639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ssociation</w:t>
            </w:r>
          </w:p>
        </w:tc>
      </w:tr>
      <w:tr w:rsidR="00451FFA" w:rsidRPr="0037307A" w14:paraId="0272328E" w14:textId="77777777" w:rsidTr="00844E66">
        <w:trPr>
          <w:trHeight w:val="567"/>
        </w:trPr>
        <w:tc>
          <w:tcPr>
            <w:tcW w:w="1980" w:type="dxa"/>
            <w:tcBorders>
              <w:top w:val="single" w:sz="4" w:space="0" w:color="auto"/>
            </w:tcBorders>
            <w:vAlign w:val="center"/>
          </w:tcPr>
          <w:p w14:paraId="47383C4B" w14:textId="77777777" w:rsidR="00451FFA" w:rsidRPr="000B6391" w:rsidRDefault="00451FFA" w:rsidP="004F12D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B639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  <w:r w:rsidRPr="000B6391"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  <w:t>st</w:t>
            </w:r>
            <w:r w:rsidRPr="000B639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Dan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vAlign w:val="center"/>
          </w:tcPr>
          <w:p w14:paraId="536DEBC7" w14:textId="77777777" w:rsidR="00451FFA" w:rsidRPr="0037307A" w:rsidRDefault="00451FFA" w:rsidP="004F12D2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  <w:vAlign w:val="center"/>
          </w:tcPr>
          <w:p w14:paraId="3AFB05AA" w14:textId="77777777" w:rsidR="00451FFA" w:rsidRPr="0037307A" w:rsidRDefault="00451FFA" w:rsidP="004F12D2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552" w:type="dxa"/>
            <w:gridSpan w:val="2"/>
            <w:tcBorders>
              <w:top w:val="single" w:sz="4" w:space="0" w:color="auto"/>
            </w:tcBorders>
            <w:vAlign w:val="center"/>
          </w:tcPr>
          <w:p w14:paraId="4B151277" w14:textId="77777777" w:rsidR="00451FFA" w:rsidRPr="0037307A" w:rsidRDefault="00451FFA" w:rsidP="004F12D2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51FFA" w:rsidRPr="0037307A" w14:paraId="7136AC21" w14:textId="77777777" w:rsidTr="00844E66">
        <w:trPr>
          <w:trHeight w:val="567"/>
        </w:trPr>
        <w:tc>
          <w:tcPr>
            <w:tcW w:w="1980" w:type="dxa"/>
            <w:vAlign w:val="center"/>
          </w:tcPr>
          <w:p w14:paraId="720A2476" w14:textId="77777777" w:rsidR="00451FFA" w:rsidRPr="000B6391" w:rsidRDefault="00451FFA" w:rsidP="004F12D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B639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  <w:r w:rsidRPr="000B6391"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  <w:t>nd</w:t>
            </w:r>
            <w:r w:rsidRPr="000B639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Dan</w:t>
            </w:r>
          </w:p>
        </w:tc>
        <w:tc>
          <w:tcPr>
            <w:tcW w:w="1843" w:type="dxa"/>
            <w:vAlign w:val="center"/>
          </w:tcPr>
          <w:p w14:paraId="0A25A986" w14:textId="77777777" w:rsidR="00451FFA" w:rsidRPr="0037307A" w:rsidRDefault="00451FFA" w:rsidP="004F12D2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835" w:type="dxa"/>
            <w:vAlign w:val="center"/>
          </w:tcPr>
          <w:p w14:paraId="61E53E63" w14:textId="77777777" w:rsidR="00451FFA" w:rsidRPr="0037307A" w:rsidRDefault="00451FFA" w:rsidP="004F12D2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552" w:type="dxa"/>
            <w:gridSpan w:val="2"/>
            <w:vAlign w:val="center"/>
          </w:tcPr>
          <w:p w14:paraId="32974B76" w14:textId="77777777" w:rsidR="00451FFA" w:rsidRPr="0037307A" w:rsidRDefault="00451FFA" w:rsidP="004F12D2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51FFA" w:rsidRPr="0037307A" w14:paraId="0D5A3669" w14:textId="77777777" w:rsidTr="00844E66">
        <w:trPr>
          <w:trHeight w:val="567"/>
        </w:trPr>
        <w:tc>
          <w:tcPr>
            <w:tcW w:w="1980" w:type="dxa"/>
            <w:vAlign w:val="center"/>
          </w:tcPr>
          <w:p w14:paraId="59766C04" w14:textId="77777777" w:rsidR="00451FFA" w:rsidRPr="000B6391" w:rsidRDefault="00451FFA" w:rsidP="004F12D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B639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  <w:r w:rsidRPr="000B6391"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  <w:t>rd</w:t>
            </w:r>
            <w:r w:rsidRPr="000B639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Dan</w:t>
            </w:r>
          </w:p>
        </w:tc>
        <w:tc>
          <w:tcPr>
            <w:tcW w:w="1843" w:type="dxa"/>
            <w:vAlign w:val="center"/>
          </w:tcPr>
          <w:p w14:paraId="2F1AC360" w14:textId="77777777" w:rsidR="00451FFA" w:rsidRPr="0037307A" w:rsidRDefault="00451FFA" w:rsidP="004F12D2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835" w:type="dxa"/>
            <w:vAlign w:val="center"/>
          </w:tcPr>
          <w:p w14:paraId="30C5FF43" w14:textId="77777777" w:rsidR="00451FFA" w:rsidRPr="0037307A" w:rsidRDefault="00451FFA" w:rsidP="004F12D2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552" w:type="dxa"/>
            <w:gridSpan w:val="2"/>
            <w:vAlign w:val="center"/>
          </w:tcPr>
          <w:p w14:paraId="36DE6876" w14:textId="77777777" w:rsidR="00451FFA" w:rsidRPr="0037307A" w:rsidRDefault="00451FFA" w:rsidP="004F12D2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51FFA" w:rsidRPr="0037307A" w14:paraId="190DDC6A" w14:textId="77777777" w:rsidTr="00844E66">
        <w:trPr>
          <w:trHeight w:val="567"/>
        </w:trPr>
        <w:tc>
          <w:tcPr>
            <w:tcW w:w="1980" w:type="dxa"/>
            <w:vAlign w:val="center"/>
          </w:tcPr>
          <w:p w14:paraId="58E60ED1" w14:textId="77777777" w:rsidR="00451FFA" w:rsidRPr="000B6391" w:rsidRDefault="00451FFA" w:rsidP="004F12D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B639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</w:t>
            </w:r>
            <w:r w:rsidRPr="000B6391"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  <w:t>th</w:t>
            </w:r>
            <w:r w:rsidRPr="000B639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Dan</w:t>
            </w:r>
          </w:p>
        </w:tc>
        <w:tc>
          <w:tcPr>
            <w:tcW w:w="1843" w:type="dxa"/>
            <w:vAlign w:val="center"/>
          </w:tcPr>
          <w:p w14:paraId="0CD35C5E" w14:textId="77777777" w:rsidR="00451FFA" w:rsidRPr="0037307A" w:rsidRDefault="00451FFA" w:rsidP="004F12D2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835" w:type="dxa"/>
            <w:vAlign w:val="center"/>
          </w:tcPr>
          <w:p w14:paraId="238B3FF7" w14:textId="77777777" w:rsidR="00451FFA" w:rsidRPr="0037307A" w:rsidRDefault="00451FFA" w:rsidP="004F12D2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552" w:type="dxa"/>
            <w:gridSpan w:val="2"/>
            <w:vAlign w:val="center"/>
          </w:tcPr>
          <w:p w14:paraId="3021BAF3" w14:textId="77777777" w:rsidR="00451FFA" w:rsidRPr="0037307A" w:rsidRDefault="00451FFA" w:rsidP="004F12D2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51FFA" w:rsidRPr="0037307A" w14:paraId="205B2AEC" w14:textId="77777777" w:rsidTr="00844E66">
        <w:trPr>
          <w:trHeight w:val="567"/>
        </w:trPr>
        <w:tc>
          <w:tcPr>
            <w:tcW w:w="1980" w:type="dxa"/>
            <w:vAlign w:val="center"/>
          </w:tcPr>
          <w:p w14:paraId="43CD83B5" w14:textId="77777777" w:rsidR="00451FFA" w:rsidRPr="000B6391" w:rsidRDefault="00451FFA" w:rsidP="004F12D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B639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</w:t>
            </w:r>
            <w:r w:rsidRPr="000B6391"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  <w:t>th</w:t>
            </w:r>
            <w:r w:rsidRPr="000B639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Dan</w:t>
            </w:r>
          </w:p>
        </w:tc>
        <w:tc>
          <w:tcPr>
            <w:tcW w:w="1843" w:type="dxa"/>
            <w:vAlign w:val="center"/>
          </w:tcPr>
          <w:p w14:paraId="3E428F3F" w14:textId="77777777" w:rsidR="00451FFA" w:rsidRPr="0037307A" w:rsidRDefault="00451FFA" w:rsidP="004F12D2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835" w:type="dxa"/>
            <w:vAlign w:val="center"/>
          </w:tcPr>
          <w:p w14:paraId="1A7E2B39" w14:textId="77777777" w:rsidR="00451FFA" w:rsidRPr="0037307A" w:rsidRDefault="00451FFA" w:rsidP="004F12D2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552" w:type="dxa"/>
            <w:gridSpan w:val="2"/>
            <w:vAlign w:val="center"/>
          </w:tcPr>
          <w:p w14:paraId="754CDA2F" w14:textId="77777777" w:rsidR="00451FFA" w:rsidRPr="0037307A" w:rsidRDefault="00451FFA" w:rsidP="004F12D2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51FFA" w:rsidRPr="0037307A" w14:paraId="43797A65" w14:textId="77777777" w:rsidTr="00844E66">
        <w:trPr>
          <w:trHeight w:val="567"/>
        </w:trPr>
        <w:tc>
          <w:tcPr>
            <w:tcW w:w="1980" w:type="dxa"/>
            <w:vAlign w:val="center"/>
          </w:tcPr>
          <w:p w14:paraId="648A5E4C" w14:textId="77777777" w:rsidR="00451FFA" w:rsidRPr="000B6391" w:rsidRDefault="00451FFA" w:rsidP="004F12D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B639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</w:t>
            </w:r>
            <w:r w:rsidRPr="000B6391"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  <w:t>th</w:t>
            </w:r>
            <w:r w:rsidRPr="000B639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Dan</w:t>
            </w:r>
          </w:p>
        </w:tc>
        <w:tc>
          <w:tcPr>
            <w:tcW w:w="1843" w:type="dxa"/>
            <w:vAlign w:val="center"/>
          </w:tcPr>
          <w:p w14:paraId="2B507D26" w14:textId="77777777" w:rsidR="00451FFA" w:rsidRPr="0037307A" w:rsidRDefault="00451FFA" w:rsidP="004F12D2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835" w:type="dxa"/>
            <w:vAlign w:val="center"/>
          </w:tcPr>
          <w:p w14:paraId="49DDF817" w14:textId="77777777" w:rsidR="00451FFA" w:rsidRPr="0037307A" w:rsidRDefault="00451FFA" w:rsidP="004F12D2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552" w:type="dxa"/>
            <w:gridSpan w:val="2"/>
            <w:vAlign w:val="center"/>
          </w:tcPr>
          <w:p w14:paraId="638369AA" w14:textId="77777777" w:rsidR="00451FFA" w:rsidRPr="0037307A" w:rsidRDefault="00451FFA" w:rsidP="004F12D2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51FFA" w:rsidRPr="0037307A" w14:paraId="23F53C7B" w14:textId="77777777" w:rsidTr="00844E66">
        <w:trPr>
          <w:trHeight w:val="567"/>
        </w:trPr>
        <w:tc>
          <w:tcPr>
            <w:tcW w:w="1980" w:type="dxa"/>
            <w:vAlign w:val="center"/>
          </w:tcPr>
          <w:p w14:paraId="26595427" w14:textId="77777777" w:rsidR="00451FFA" w:rsidRPr="000B6391" w:rsidRDefault="00451FFA" w:rsidP="004F12D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B639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</w:t>
            </w:r>
            <w:r w:rsidRPr="000B6391"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  <w:t>th</w:t>
            </w:r>
            <w:r w:rsidRPr="000B639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Dan</w:t>
            </w:r>
          </w:p>
        </w:tc>
        <w:tc>
          <w:tcPr>
            <w:tcW w:w="1843" w:type="dxa"/>
            <w:vAlign w:val="center"/>
          </w:tcPr>
          <w:p w14:paraId="4BFE1F61" w14:textId="77777777" w:rsidR="00451FFA" w:rsidRPr="0037307A" w:rsidRDefault="00451FFA" w:rsidP="004F12D2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835" w:type="dxa"/>
            <w:vAlign w:val="center"/>
          </w:tcPr>
          <w:p w14:paraId="6F06A374" w14:textId="77777777" w:rsidR="00451FFA" w:rsidRPr="0037307A" w:rsidRDefault="00451FFA" w:rsidP="004F12D2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552" w:type="dxa"/>
            <w:gridSpan w:val="2"/>
            <w:vAlign w:val="center"/>
          </w:tcPr>
          <w:p w14:paraId="6CB98376" w14:textId="77777777" w:rsidR="00451FFA" w:rsidRPr="0037307A" w:rsidRDefault="00451FFA" w:rsidP="004F12D2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51FFA" w:rsidRPr="0037307A" w14:paraId="4C9E6F03" w14:textId="77777777" w:rsidTr="00844E66">
        <w:trPr>
          <w:trHeight w:val="567"/>
        </w:trPr>
        <w:tc>
          <w:tcPr>
            <w:tcW w:w="1980" w:type="dxa"/>
            <w:vAlign w:val="center"/>
          </w:tcPr>
          <w:p w14:paraId="121E02D8" w14:textId="77777777" w:rsidR="00451FFA" w:rsidRPr="000B6391" w:rsidRDefault="00451FFA" w:rsidP="004F12D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B639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8</w:t>
            </w:r>
            <w:r w:rsidRPr="000B6391"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  <w:t>th</w:t>
            </w:r>
            <w:r w:rsidRPr="000B639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Dan</w:t>
            </w:r>
          </w:p>
        </w:tc>
        <w:tc>
          <w:tcPr>
            <w:tcW w:w="1843" w:type="dxa"/>
            <w:vAlign w:val="center"/>
          </w:tcPr>
          <w:p w14:paraId="245FC8E0" w14:textId="77777777" w:rsidR="00451FFA" w:rsidRPr="0037307A" w:rsidRDefault="00451FFA" w:rsidP="004F12D2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835" w:type="dxa"/>
            <w:vAlign w:val="center"/>
          </w:tcPr>
          <w:p w14:paraId="09A9F9E4" w14:textId="77777777" w:rsidR="00451FFA" w:rsidRPr="0037307A" w:rsidRDefault="00451FFA" w:rsidP="004F12D2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552" w:type="dxa"/>
            <w:gridSpan w:val="2"/>
            <w:vAlign w:val="center"/>
          </w:tcPr>
          <w:p w14:paraId="58E4625D" w14:textId="77777777" w:rsidR="00451FFA" w:rsidRPr="0037307A" w:rsidRDefault="00451FFA" w:rsidP="004F12D2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7C7F0127" w14:textId="7806DC12" w:rsidR="00451FFA" w:rsidRPr="00FF1F64" w:rsidRDefault="00451FFA">
      <w:pPr>
        <w:rPr>
          <w:rFonts w:asciiTheme="minorHAnsi" w:hAnsiTheme="minorHAnsi" w:cstheme="minorHAnsi"/>
          <w:sz w:val="16"/>
          <w:szCs w:val="16"/>
        </w:rPr>
      </w:pPr>
    </w:p>
    <w:tbl>
      <w:tblPr>
        <w:tblStyle w:val="TableGrid"/>
        <w:tblW w:w="10210" w:type="dxa"/>
        <w:tblBorders>
          <w:top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210"/>
      </w:tblGrid>
      <w:tr w:rsidR="00DA4E80" w:rsidRPr="0037307A" w14:paraId="130FC2C7" w14:textId="77777777" w:rsidTr="00886F2B">
        <w:trPr>
          <w:trHeight w:val="454"/>
        </w:trPr>
        <w:tc>
          <w:tcPr>
            <w:tcW w:w="102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3BC55F" w14:textId="57838F0D" w:rsidR="00DA4E80" w:rsidRPr="00283846" w:rsidRDefault="00DA4E80" w:rsidP="00050FA3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8384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ny other information you may consider relevant</w:t>
            </w:r>
          </w:p>
        </w:tc>
      </w:tr>
      <w:tr w:rsidR="00DA4E80" w:rsidRPr="0037307A" w14:paraId="5A8E098F" w14:textId="77777777" w:rsidTr="0099065A">
        <w:trPr>
          <w:trHeight w:val="3960"/>
        </w:trPr>
        <w:tc>
          <w:tcPr>
            <w:tcW w:w="10210" w:type="dxa"/>
            <w:tcBorders>
              <w:top w:val="single" w:sz="4" w:space="0" w:color="auto"/>
              <w:bottom w:val="single" w:sz="4" w:space="0" w:color="auto"/>
            </w:tcBorders>
          </w:tcPr>
          <w:p w14:paraId="001FAF20" w14:textId="77777777" w:rsidR="00DA4E80" w:rsidRPr="0037307A" w:rsidRDefault="00DA4E80" w:rsidP="00050FA3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102E6766" w14:textId="01B19F04" w:rsidR="00886F2B" w:rsidRPr="00FF1F64" w:rsidRDefault="00886F2B">
      <w:pPr>
        <w:rPr>
          <w:rFonts w:asciiTheme="minorHAnsi" w:hAnsiTheme="minorHAnsi" w:cstheme="minorHAnsi"/>
          <w:sz w:val="16"/>
          <w:szCs w:val="16"/>
        </w:rPr>
      </w:pPr>
    </w:p>
    <w:tbl>
      <w:tblPr>
        <w:tblStyle w:val="TableGrid"/>
        <w:tblW w:w="10210" w:type="dxa"/>
        <w:tblBorders>
          <w:top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063"/>
        <w:gridCol w:w="1021"/>
        <w:gridCol w:w="2042"/>
        <w:gridCol w:w="1021"/>
        <w:gridCol w:w="2204"/>
        <w:gridCol w:w="859"/>
      </w:tblGrid>
      <w:tr w:rsidR="00DA4E80" w:rsidRPr="0037307A" w14:paraId="6CE066B4" w14:textId="77777777" w:rsidTr="00886F2B">
        <w:trPr>
          <w:trHeight w:val="454"/>
        </w:trPr>
        <w:tc>
          <w:tcPr>
            <w:tcW w:w="10210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F15896" w14:textId="56E5F12A" w:rsidR="00DA4E80" w:rsidRPr="00283846" w:rsidRDefault="000B6391" w:rsidP="00050FA3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8384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Are t</w:t>
            </w:r>
            <w:r w:rsidR="00DA4E80" w:rsidRPr="0028384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he following enclosed</w:t>
            </w:r>
            <w:r w:rsidR="00283846" w:rsidRPr="0028384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?</w:t>
            </w:r>
          </w:p>
        </w:tc>
      </w:tr>
      <w:tr w:rsidR="00DA4E80" w:rsidRPr="0037307A" w14:paraId="364367A3" w14:textId="77777777" w:rsidTr="00065629">
        <w:tc>
          <w:tcPr>
            <w:tcW w:w="3063" w:type="dxa"/>
            <w:tcBorders>
              <w:top w:val="single" w:sz="4" w:space="0" w:color="auto"/>
              <w:right w:val="single" w:sz="4" w:space="0" w:color="A6A6A6" w:themeColor="background1" w:themeShade="A6"/>
            </w:tcBorders>
            <w:vAlign w:val="center"/>
          </w:tcPr>
          <w:p w14:paraId="0629C18A" w14:textId="77777777" w:rsidR="00156634" w:rsidRDefault="00DA4E80" w:rsidP="00050FA3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8384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Copies of the </w:t>
            </w:r>
          </w:p>
          <w:p w14:paraId="2534100A" w14:textId="6B2B4B37" w:rsidR="00DA4E80" w:rsidRPr="00283846" w:rsidRDefault="00DA4E80" w:rsidP="00050FA3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8384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hief Instructor</w:t>
            </w:r>
            <w:r w:rsidR="00283846" w:rsidRPr="0028384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’</w:t>
            </w:r>
            <w:r w:rsidRPr="0028384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</w:t>
            </w:r>
            <w:r w:rsidR="0099065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dan grade</w:t>
            </w:r>
            <w:r w:rsidRPr="0028384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certificates</w:t>
            </w:r>
            <w:r w:rsidR="0015663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?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6A6A6" w:themeColor="background1" w:themeShade="A6"/>
              <w:bottom w:val="single" w:sz="4" w:space="0" w:color="auto"/>
              <w:right w:val="single" w:sz="4" w:space="0" w:color="A6A6A6" w:themeColor="background1" w:themeShade="A6"/>
            </w:tcBorders>
            <w:vAlign w:val="center"/>
          </w:tcPr>
          <w:p w14:paraId="59581F6E" w14:textId="77777777" w:rsidR="00DA4E80" w:rsidRPr="0037307A" w:rsidRDefault="00DA4E80" w:rsidP="00050FA3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042" w:type="dxa"/>
            <w:tcBorders>
              <w:top w:val="single" w:sz="4" w:space="0" w:color="auto"/>
              <w:left w:val="single" w:sz="4" w:space="0" w:color="A6A6A6" w:themeColor="background1" w:themeShade="A6"/>
              <w:bottom w:val="single" w:sz="4" w:space="0" w:color="auto"/>
              <w:right w:val="single" w:sz="4" w:space="0" w:color="A6A6A6" w:themeColor="background1" w:themeShade="A6"/>
            </w:tcBorders>
            <w:vAlign w:val="center"/>
          </w:tcPr>
          <w:p w14:paraId="28170488" w14:textId="05EA791F" w:rsidR="00DA4E80" w:rsidRPr="00283846" w:rsidRDefault="00DA4E80" w:rsidP="00050FA3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8384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onstitution or rules</w:t>
            </w:r>
            <w:r w:rsidR="0015663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?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6A6A6" w:themeColor="background1" w:themeShade="A6"/>
              <w:bottom w:val="single" w:sz="4" w:space="0" w:color="auto"/>
              <w:right w:val="single" w:sz="4" w:space="0" w:color="A6A6A6" w:themeColor="background1" w:themeShade="A6"/>
            </w:tcBorders>
            <w:vAlign w:val="center"/>
          </w:tcPr>
          <w:p w14:paraId="161597CC" w14:textId="77777777" w:rsidR="00DA4E80" w:rsidRPr="0037307A" w:rsidRDefault="00DA4E80" w:rsidP="00050FA3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204" w:type="dxa"/>
            <w:tcBorders>
              <w:top w:val="single" w:sz="4" w:space="0" w:color="auto"/>
              <w:left w:val="single" w:sz="4" w:space="0" w:color="A6A6A6" w:themeColor="background1" w:themeShade="A6"/>
              <w:bottom w:val="single" w:sz="4" w:space="0" w:color="auto"/>
              <w:right w:val="single" w:sz="4" w:space="0" w:color="A6A6A6" w:themeColor="background1" w:themeShade="A6"/>
            </w:tcBorders>
            <w:vAlign w:val="center"/>
          </w:tcPr>
          <w:p w14:paraId="5626308F" w14:textId="1E07C8D8" w:rsidR="00DA4E80" w:rsidRPr="00283846" w:rsidRDefault="00DA4E80" w:rsidP="00050FA3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859" w:type="dxa"/>
            <w:tcBorders>
              <w:top w:val="single" w:sz="4" w:space="0" w:color="auto"/>
              <w:left w:val="single" w:sz="4" w:space="0" w:color="A6A6A6" w:themeColor="background1" w:themeShade="A6"/>
            </w:tcBorders>
            <w:vAlign w:val="center"/>
          </w:tcPr>
          <w:p w14:paraId="1221D05E" w14:textId="77777777" w:rsidR="00DA4E80" w:rsidRPr="0037307A" w:rsidRDefault="00DA4E80" w:rsidP="00050FA3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5F4180B4" w14:textId="64F4FEA2" w:rsidR="00886F2B" w:rsidRDefault="00886F2B">
      <w:pPr>
        <w:rPr>
          <w:rFonts w:asciiTheme="minorHAnsi" w:hAnsiTheme="minorHAnsi" w:cstheme="minorHAnsi"/>
        </w:rPr>
      </w:pPr>
    </w:p>
    <w:tbl>
      <w:tblPr>
        <w:tblStyle w:val="TableGrid"/>
        <w:tblW w:w="102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1"/>
        <w:gridCol w:w="2212"/>
        <w:gridCol w:w="1021"/>
        <w:gridCol w:w="3063"/>
        <w:gridCol w:w="1021"/>
        <w:gridCol w:w="2042"/>
      </w:tblGrid>
      <w:tr w:rsidR="000B6391" w:rsidRPr="0037307A" w14:paraId="4DF9ED8D" w14:textId="77777777" w:rsidTr="005B5129">
        <w:trPr>
          <w:trHeight w:val="454"/>
        </w:trPr>
        <w:tc>
          <w:tcPr>
            <w:tcW w:w="851" w:type="dxa"/>
            <w:vAlign w:val="center"/>
          </w:tcPr>
          <w:p w14:paraId="702984BD" w14:textId="374D2583" w:rsidR="000B6391" w:rsidRPr="00283846" w:rsidRDefault="000B6391" w:rsidP="00D60AF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8384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igned</w:t>
            </w:r>
          </w:p>
        </w:tc>
        <w:tc>
          <w:tcPr>
            <w:tcW w:w="2212" w:type="dxa"/>
            <w:tcBorders>
              <w:bottom w:val="single" w:sz="4" w:space="0" w:color="auto"/>
            </w:tcBorders>
            <w:vAlign w:val="center"/>
          </w:tcPr>
          <w:p w14:paraId="4D89281E" w14:textId="77777777" w:rsidR="000B6391" w:rsidRPr="0037307A" w:rsidRDefault="000B6391" w:rsidP="00050FA3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21" w:type="dxa"/>
            <w:vAlign w:val="center"/>
          </w:tcPr>
          <w:p w14:paraId="21D4F5CB" w14:textId="0F678778" w:rsidR="000B6391" w:rsidRPr="00283846" w:rsidRDefault="000B6391" w:rsidP="00050FA3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8384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sition</w:t>
            </w:r>
          </w:p>
        </w:tc>
        <w:tc>
          <w:tcPr>
            <w:tcW w:w="3063" w:type="dxa"/>
            <w:tcBorders>
              <w:bottom w:val="single" w:sz="4" w:space="0" w:color="auto"/>
            </w:tcBorders>
            <w:vAlign w:val="center"/>
          </w:tcPr>
          <w:p w14:paraId="05745046" w14:textId="77777777" w:rsidR="000B6391" w:rsidRPr="0037307A" w:rsidRDefault="000B6391" w:rsidP="00050FA3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21" w:type="dxa"/>
            <w:vAlign w:val="center"/>
          </w:tcPr>
          <w:p w14:paraId="5A3851B0" w14:textId="285DC719" w:rsidR="000B6391" w:rsidRPr="00283846" w:rsidRDefault="000B6391" w:rsidP="00050FA3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8384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042" w:type="dxa"/>
            <w:tcBorders>
              <w:bottom w:val="single" w:sz="4" w:space="0" w:color="auto"/>
            </w:tcBorders>
            <w:vAlign w:val="center"/>
          </w:tcPr>
          <w:p w14:paraId="269F728A" w14:textId="77777777" w:rsidR="000B6391" w:rsidRPr="0037307A" w:rsidRDefault="000B6391" w:rsidP="00050FA3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1BCBBEA5" w14:textId="77777777" w:rsidR="005B5129" w:rsidRDefault="005B5129" w:rsidP="00BF21A4">
      <w:pPr>
        <w:autoSpaceDE w:val="0"/>
        <w:autoSpaceDN w:val="0"/>
        <w:adjustRightInd w:val="0"/>
        <w:jc w:val="both"/>
        <w:rPr>
          <w:rFonts w:ascii="Arial" w:hAnsi="Arial" w:cs="Arial"/>
          <w:sz w:val="18"/>
          <w:szCs w:val="18"/>
        </w:rPr>
      </w:pPr>
    </w:p>
    <w:p w14:paraId="2E9D8D2E" w14:textId="78AC0717" w:rsidR="00844E66" w:rsidRDefault="00BF21A4" w:rsidP="00BF21A4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</w:rPr>
      </w:pPr>
      <w:r w:rsidRPr="00844E66">
        <w:rPr>
          <w:rFonts w:asciiTheme="minorHAnsi" w:hAnsiTheme="minorHAnsi" w:cstheme="minorHAnsi"/>
          <w:sz w:val="22"/>
          <w:szCs w:val="22"/>
        </w:rPr>
        <w:t>Please return to</w:t>
      </w:r>
      <w:r w:rsidR="00F44A74">
        <w:rPr>
          <w:rFonts w:asciiTheme="minorHAnsi" w:hAnsiTheme="minorHAnsi" w:cstheme="minorHAnsi"/>
          <w:sz w:val="22"/>
          <w:szCs w:val="22"/>
        </w:rPr>
        <w:t xml:space="preserve"> this document to</w:t>
      </w:r>
      <w:r w:rsidR="00844E66">
        <w:rPr>
          <w:rFonts w:asciiTheme="minorHAnsi" w:hAnsiTheme="minorHAnsi" w:cstheme="minorHAnsi"/>
          <w:sz w:val="22"/>
          <w:szCs w:val="22"/>
        </w:rPr>
        <w:t>:</w:t>
      </w:r>
    </w:p>
    <w:p w14:paraId="4D4E6685" w14:textId="77777777" w:rsidR="00844E66" w:rsidRDefault="00844E66" w:rsidP="00BF21A4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</w:rPr>
      </w:pPr>
    </w:p>
    <w:p w14:paraId="5988B74F" w14:textId="77777777" w:rsidR="009C6DD1" w:rsidRDefault="00844E66" w:rsidP="00BF21A4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Hon Secretary</w:t>
      </w:r>
    </w:p>
    <w:p w14:paraId="693C7640" w14:textId="13986C8A" w:rsidR="00844E66" w:rsidRPr="00844E66" w:rsidRDefault="00844E66" w:rsidP="00BF21A4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FEKO International</w:t>
      </w:r>
    </w:p>
    <w:p w14:paraId="59DB6C84" w14:textId="77777777" w:rsidR="00844E66" w:rsidRPr="00844E66" w:rsidRDefault="00BF21A4" w:rsidP="00BF21A4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</w:rPr>
      </w:pPr>
      <w:r w:rsidRPr="00844E66">
        <w:rPr>
          <w:rFonts w:asciiTheme="minorHAnsi" w:hAnsiTheme="minorHAnsi" w:cstheme="minorHAnsi"/>
          <w:sz w:val="22"/>
          <w:szCs w:val="22"/>
        </w:rPr>
        <w:t>234 West Park Drive West</w:t>
      </w:r>
    </w:p>
    <w:p w14:paraId="5F99684F" w14:textId="77777777" w:rsidR="00844E66" w:rsidRPr="00844E66" w:rsidRDefault="00BF21A4" w:rsidP="00BF21A4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</w:rPr>
      </w:pPr>
      <w:r w:rsidRPr="00844E66">
        <w:rPr>
          <w:rFonts w:asciiTheme="minorHAnsi" w:hAnsiTheme="minorHAnsi" w:cstheme="minorHAnsi"/>
          <w:sz w:val="22"/>
          <w:szCs w:val="22"/>
        </w:rPr>
        <w:t xml:space="preserve">Leeds </w:t>
      </w:r>
    </w:p>
    <w:p w14:paraId="68C6AE9F" w14:textId="4BD2587C" w:rsidR="00BF21A4" w:rsidRPr="00844E66" w:rsidRDefault="00BF21A4" w:rsidP="00BF21A4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</w:rPr>
      </w:pPr>
      <w:r w:rsidRPr="00844E66">
        <w:rPr>
          <w:rFonts w:asciiTheme="minorHAnsi" w:hAnsiTheme="minorHAnsi" w:cstheme="minorHAnsi"/>
          <w:sz w:val="22"/>
          <w:szCs w:val="22"/>
        </w:rPr>
        <w:t>LS8 2BD</w:t>
      </w:r>
    </w:p>
    <w:p w14:paraId="623058DB" w14:textId="77777777" w:rsidR="009C6DD1" w:rsidRDefault="009C6DD1" w:rsidP="00844E66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</w:p>
    <w:p w14:paraId="2925E8FF" w14:textId="6CED2EFC" w:rsidR="00BF21A4" w:rsidRPr="00844E66" w:rsidRDefault="00BF21A4" w:rsidP="00844E66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  <w:r w:rsidRPr="00844E66">
        <w:rPr>
          <w:rFonts w:asciiTheme="minorHAnsi" w:hAnsiTheme="minorHAnsi" w:cstheme="minorHAnsi"/>
          <w:sz w:val="22"/>
          <w:szCs w:val="22"/>
        </w:rPr>
        <w:t xml:space="preserve">Tel 07940 </w:t>
      </w:r>
      <w:r w:rsidR="00FF1F64" w:rsidRPr="00844E66">
        <w:rPr>
          <w:rFonts w:asciiTheme="minorHAnsi" w:hAnsiTheme="minorHAnsi" w:cstheme="minorHAnsi"/>
          <w:sz w:val="22"/>
          <w:szCs w:val="22"/>
        </w:rPr>
        <w:t>565046</w:t>
      </w:r>
      <w:r w:rsidR="00FF1F64">
        <w:rPr>
          <w:rFonts w:asciiTheme="minorHAnsi" w:hAnsiTheme="minorHAnsi" w:cstheme="minorHAnsi"/>
          <w:sz w:val="22"/>
          <w:szCs w:val="22"/>
        </w:rPr>
        <w:t>,</w:t>
      </w:r>
      <w:r w:rsidR="00FF1F64" w:rsidRPr="00844E66">
        <w:rPr>
          <w:rFonts w:asciiTheme="minorHAnsi" w:hAnsiTheme="minorHAnsi" w:cstheme="minorHAnsi"/>
          <w:sz w:val="22"/>
          <w:szCs w:val="22"/>
        </w:rPr>
        <w:t xml:space="preserve"> Email</w:t>
      </w:r>
      <w:r w:rsidRPr="00844E66">
        <w:rPr>
          <w:rFonts w:asciiTheme="minorHAnsi" w:hAnsiTheme="minorHAnsi" w:cstheme="minorHAnsi"/>
          <w:sz w:val="22"/>
          <w:szCs w:val="22"/>
        </w:rPr>
        <w:t>: jim@feko.co.uk</w:t>
      </w:r>
    </w:p>
    <w:p w14:paraId="07F8A460" w14:textId="1B4381AF" w:rsidR="00BF21A4" w:rsidRDefault="00BF21A4">
      <w:pPr>
        <w:rPr>
          <w:rFonts w:asciiTheme="minorHAnsi" w:hAnsiTheme="minorHAnsi" w:cstheme="minorHAnsi"/>
        </w:rPr>
      </w:pPr>
    </w:p>
    <w:p w14:paraId="07D2C808" w14:textId="77777777" w:rsidR="00844E66" w:rsidRDefault="00844E66">
      <w:pPr>
        <w:rPr>
          <w:rFonts w:asciiTheme="minorHAnsi" w:hAnsiTheme="minorHAnsi" w:cstheme="minorHAnsi"/>
        </w:rPr>
      </w:pPr>
    </w:p>
    <w:p w14:paraId="77049F93" w14:textId="77777777" w:rsidR="00721A3D" w:rsidRDefault="00721A3D">
      <w:pPr>
        <w:rPr>
          <w:rFonts w:asciiTheme="minorHAnsi" w:hAnsiTheme="minorHAnsi" w:cstheme="minorHAnsi"/>
        </w:rPr>
      </w:pPr>
    </w:p>
    <w:p w14:paraId="33474EA0" w14:textId="77777777" w:rsidR="009C6DD1" w:rsidRDefault="009C6DD1">
      <w:pPr>
        <w:rPr>
          <w:rFonts w:asciiTheme="minorHAnsi" w:hAnsiTheme="minorHAnsi" w:cstheme="minorHAnsi"/>
        </w:rPr>
      </w:pPr>
    </w:p>
    <w:p w14:paraId="05186134" w14:textId="77777777" w:rsidR="009C6DD1" w:rsidRDefault="009C6DD1">
      <w:pPr>
        <w:rPr>
          <w:rFonts w:asciiTheme="minorHAnsi" w:hAnsiTheme="minorHAnsi" w:cstheme="minorHAnsi"/>
        </w:rPr>
      </w:pPr>
    </w:p>
    <w:p w14:paraId="5C3E0898" w14:textId="77777777" w:rsidR="009C6DD1" w:rsidRDefault="009C6DD1">
      <w:pPr>
        <w:rPr>
          <w:rFonts w:asciiTheme="minorHAnsi" w:hAnsiTheme="minorHAnsi" w:cstheme="minorHAnsi"/>
        </w:rPr>
      </w:pPr>
    </w:p>
    <w:p w14:paraId="727FCABD" w14:textId="77777777" w:rsidR="009C6DD1" w:rsidRDefault="009C6DD1">
      <w:pPr>
        <w:rPr>
          <w:rFonts w:asciiTheme="minorHAnsi" w:hAnsiTheme="minorHAnsi" w:cstheme="minorHAnsi"/>
        </w:rPr>
      </w:pPr>
    </w:p>
    <w:p w14:paraId="0D2832D1" w14:textId="77777777" w:rsidR="009C6DD1" w:rsidRDefault="009C6DD1">
      <w:pPr>
        <w:rPr>
          <w:rFonts w:asciiTheme="minorHAnsi" w:hAnsiTheme="minorHAnsi" w:cstheme="minorHAnsi"/>
        </w:rPr>
      </w:pPr>
    </w:p>
    <w:p w14:paraId="250E4387" w14:textId="77777777" w:rsidR="00721A3D" w:rsidRDefault="00721A3D">
      <w:pPr>
        <w:rPr>
          <w:rFonts w:asciiTheme="minorHAnsi" w:hAnsiTheme="minorHAnsi" w:cstheme="minorHAnsi"/>
        </w:rPr>
      </w:pPr>
    </w:p>
    <w:p w14:paraId="7617B0DB" w14:textId="77777777" w:rsidR="00721A3D" w:rsidRDefault="00721A3D">
      <w:pPr>
        <w:rPr>
          <w:rFonts w:asciiTheme="minorHAnsi" w:hAnsiTheme="minorHAnsi" w:cstheme="minorHAnsi"/>
        </w:rPr>
      </w:pPr>
    </w:p>
    <w:p w14:paraId="4CAECF8D" w14:textId="77777777" w:rsidR="00721A3D" w:rsidRDefault="00721A3D">
      <w:pPr>
        <w:rPr>
          <w:rFonts w:asciiTheme="minorHAnsi" w:hAnsiTheme="minorHAnsi" w:cstheme="minorHAnsi"/>
        </w:rPr>
      </w:pPr>
    </w:p>
    <w:p w14:paraId="363013D2" w14:textId="77777777" w:rsidR="00721A3D" w:rsidRDefault="00721A3D">
      <w:pPr>
        <w:rPr>
          <w:rFonts w:asciiTheme="minorHAnsi" w:hAnsiTheme="minorHAnsi" w:cstheme="minorHAnsi"/>
        </w:rPr>
      </w:pPr>
    </w:p>
    <w:p w14:paraId="469047FA" w14:textId="77777777" w:rsidR="00721A3D" w:rsidRDefault="00721A3D">
      <w:pPr>
        <w:rPr>
          <w:rFonts w:asciiTheme="minorHAnsi" w:hAnsiTheme="minorHAnsi" w:cstheme="minorHAnsi"/>
        </w:rPr>
      </w:pPr>
    </w:p>
    <w:p w14:paraId="59C36B45" w14:textId="77777777" w:rsidR="00721A3D" w:rsidRDefault="00721A3D">
      <w:pPr>
        <w:rPr>
          <w:rFonts w:asciiTheme="minorHAnsi" w:hAnsiTheme="minorHAnsi" w:cstheme="minorHAnsi"/>
        </w:rPr>
      </w:pPr>
    </w:p>
    <w:p w14:paraId="7D181BB0" w14:textId="77777777" w:rsidR="00721A3D" w:rsidRDefault="00721A3D">
      <w:pPr>
        <w:rPr>
          <w:rFonts w:asciiTheme="minorHAnsi" w:hAnsiTheme="minorHAnsi" w:cstheme="minorHAnsi"/>
        </w:rPr>
      </w:pPr>
    </w:p>
    <w:p w14:paraId="75FB722C" w14:textId="77777777" w:rsidR="00721A3D" w:rsidRDefault="00721A3D">
      <w:pPr>
        <w:rPr>
          <w:rFonts w:asciiTheme="minorHAnsi" w:hAnsiTheme="minorHAnsi" w:cstheme="minorHAnsi"/>
        </w:rPr>
      </w:pPr>
    </w:p>
    <w:p w14:paraId="2B89F215" w14:textId="77777777" w:rsidR="00721A3D" w:rsidRDefault="00721A3D">
      <w:pPr>
        <w:rPr>
          <w:rFonts w:asciiTheme="minorHAnsi" w:hAnsiTheme="minorHAnsi" w:cstheme="minorHAnsi"/>
        </w:rPr>
      </w:pPr>
    </w:p>
    <w:p w14:paraId="62B929AC" w14:textId="77777777" w:rsidR="00721A3D" w:rsidRDefault="00721A3D">
      <w:pPr>
        <w:rPr>
          <w:rFonts w:asciiTheme="minorHAnsi" w:hAnsiTheme="minorHAnsi" w:cstheme="minorHAnsi"/>
        </w:rPr>
      </w:pPr>
    </w:p>
    <w:p w14:paraId="0402D63F" w14:textId="77777777" w:rsidR="00721A3D" w:rsidRDefault="00721A3D">
      <w:pPr>
        <w:rPr>
          <w:rFonts w:asciiTheme="minorHAnsi" w:hAnsiTheme="minorHAnsi" w:cstheme="minorHAnsi"/>
        </w:rPr>
      </w:pPr>
    </w:p>
    <w:p w14:paraId="2525CAE8" w14:textId="77777777" w:rsidR="00721A3D" w:rsidRDefault="00721A3D">
      <w:pPr>
        <w:rPr>
          <w:rFonts w:asciiTheme="minorHAnsi" w:hAnsiTheme="minorHAnsi" w:cstheme="minorHAnsi"/>
        </w:rPr>
      </w:pPr>
    </w:p>
    <w:p w14:paraId="4F44291D" w14:textId="77777777" w:rsidR="00721A3D" w:rsidRDefault="00721A3D">
      <w:pPr>
        <w:rPr>
          <w:rFonts w:asciiTheme="minorHAnsi" w:hAnsiTheme="minorHAnsi" w:cstheme="minorHAnsi"/>
        </w:rPr>
      </w:pPr>
    </w:p>
    <w:p w14:paraId="21A6E589" w14:textId="77777777" w:rsidR="00721A3D" w:rsidRDefault="00721A3D">
      <w:pPr>
        <w:rPr>
          <w:rFonts w:asciiTheme="minorHAnsi" w:hAnsiTheme="minorHAnsi" w:cstheme="minorHAnsi"/>
        </w:rPr>
      </w:pPr>
    </w:p>
    <w:p w14:paraId="64756E01" w14:textId="77777777" w:rsidR="00721A3D" w:rsidRDefault="00721A3D">
      <w:pPr>
        <w:rPr>
          <w:rFonts w:asciiTheme="minorHAnsi" w:hAnsiTheme="minorHAnsi" w:cstheme="minorHAnsi"/>
        </w:rPr>
      </w:pPr>
    </w:p>
    <w:p w14:paraId="0295AACA" w14:textId="77777777" w:rsidR="00721A3D" w:rsidRDefault="00721A3D">
      <w:pPr>
        <w:rPr>
          <w:rFonts w:asciiTheme="minorHAnsi" w:hAnsiTheme="minorHAnsi" w:cstheme="minorHAnsi"/>
        </w:rPr>
      </w:pPr>
    </w:p>
    <w:p w14:paraId="35F1E35B" w14:textId="77777777" w:rsidR="00721A3D" w:rsidRDefault="00721A3D">
      <w:pPr>
        <w:rPr>
          <w:rFonts w:asciiTheme="minorHAnsi" w:hAnsiTheme="minorHAnsi" w:cstheme="minorHAnsi"/>
        </w:rPr>
      </w:pPr>
    </w:p>
    <w:p w14:paraId="2EE96E08" w14:textId="77777777" w:rsidR="00721A3D" w:rsidRDefault="00721A3D">
      <w:pPr>
        <w:rPr>
          <w:rFonts w:asciiTheme="minorHAnsi" w:hAnsiTheme="minorHAnsi" w:cstheme="minorHAnsi"/>
        </w:rPr>
      </w:pPr>
    </w:p>
    <w:p w14:paraId="3DB8028A" w14:textId="77777777" w:rsidR="00721A3D" w:rsidRDefault="00721A3D">
      <w:pPr>
        <w:rPr>
          <w:rFonts w:asciiTheme="minorHAnsi" w:hAnsiTheme="minorHAnsi" w:cstheme="minorHAnsi"/>
        </w:rPr>
      </w:pPr>
    </w:p>
    <w:p w14:paraId="3DC81A58" w14:textId="77777777" w:rsidR="00721A3D" w:rsidRDefault="00721A3D">
      <w:pPr>
        <w:rPr>
          <w:rFonts w:asciiTheme="minorHAnsi" w:hAnsiTheme="minorHAnsi" w:cstheme="minorHAnsi"/>
        </w:rPr>
      </w:pPr>
    </w:p>
    <w:p w14:paraId="7459A4F7" w14:textId="77777777" w:rsidR="00721A3D" w:rsidRDefault="00721A3D">
      <w:pPr>
        <w:rPr>
          <w:rFonts w:asciiTheme="minorHAnsi" w:hAnsiTheme="minorHAnsi" w:cstheme="minorHAnsi"/>
        </w:rPr>
      </w:pPr>
    </w:p>
    <w:p w14:paraId="470F54F1" w14:textId="1FDB2F30" w:rsidR="00BF21A4" w:rsidRPr="00BF21A4" w:rsidRDefault="00BF21A4">
      <w:pPr>
        <w:rPr>
          <w:rFonts w:asciiTheme="minorHAnsi" w:hAnsiTheme="minorHAnsi" w:cstheme="minorHAnsi"/>
          <w:i/>
          <w:iCs/>
          <w:sz w:val="22"/>
          <w:szCs w:val="22"/>
        </w:rPr>
      </w:pPr>
      <w:r w:rsidRPr="00BF21A4">
        <w:rPr>
          <w:rFonts w:asciiTheme="minorHAnsi" w:hAnsiTheme="minorHAnsi" w:cstheme="minorHAnsi"/>
          <w:i/>
          <w:iCs/>
          <w:sz w:val="22"/>
          <w:szCs w:val="22"/>
        </w:rPr>
        <w:t>For FEKO Office Use Only</w:t>
      </w:r>
    </w:p>
    <w:tbl>
      <w:tblPr>
        <w:tblStyle w:val="TableGrid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24"/>
        <w:gridCol w:w="1403"/>
        <w:gridCol w:w="1234"/>
        <w:gridCol w:w="1403"/>
        <w:gridCol w:w="1123"/>
        <w:gridCol w:w="563"/>
        <w:gridCol w:w="550"/>
        <w:gridCol w:w="1403"/>
        <w:gridCol w:w="1403"/>
      </w:tblGrid>
      <w:tr w:rsidR="005B5129" w:rsidRPr="005B5129" w14:paraId="553D6057" w14:textId="2E8EEE89" w:rsidTr="00844E66">
        <w:trPr>
          <w:trHeight w:val="454"/>
        </w:trPr>
        <w:tc>
          <w:tcPr>
            <w:tcW w:w="1134" w:type="dxa"/>
            <w:vAlign w:val="center"/>
          </w:tcPr>
          <w:p w14:paraId="4715255E" w14:textId="62885EB7" w:rsidR="005B5129" w:rsidRPr="005B5129" w:rsidRDefault="005B5129" w:rsidP="00D60AF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i/>
                <w:iCs/>
                <w:sz w:val="20"/>
                <w:szCs w:val="20"/>
              </w:rPr>
            </w:pPr>
            <w:r w:rsidRPr="005B5129">
              <w:rPr>
                <w:rFonts w:asciiTheme="minorHAnsi" w:hAnsiTheme="minorHAnsi" w:cstheme="minorHAnsi"/>
                <w:b/>
                <w:bCs/>
                <w:i/>
                <w:iCs/>
                <w:sz w:val="20"/>
                <w:szCs w:val="20"/>
              </w:rPr>
              <w:t>Date received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11476B2E" w14:textId="77777777" w:rsidR="005B5129" w:rsidRPr="005B5129" w:rsidRDefault="005B5129" w:rsidP="00050FA3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</w:p>
        </w:tc>
        <w:tc>
          <w:tcPr>
            <w:tcW w:w="1247" w:type="dxa"/>
            <w:vAlign w:val="center"/>
          </w:tcPr>
          <w:p w14:paraId="7BE789FE" w14:textId="4D2E2571" w:rsidR="005B5129" w:rsidRPr="005B5129" w:rsidRDefault="005B5129" w:rsidP="00050FA3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0"/>
                <w:szCs w:val="20"/>
              </w:rPr>
            </w:pPr>
            <w:r w:rsidRPr="005B5129">
              <w:rPr>
                <w:rFonts w:asciiTheme="minorHAnsi" w:hAnsiTheme="minorHAnsi" w:cstheme="minorHAnsi"/>
                <w:b/>
                <w:bCs/>
                <w:i/>
                <w:iCs/>
                <w:sz w:val="20"/>
                <w:szCs w:val="20"/>
              </w:rPr>
              <w:t>Date circulated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5D9EA96A" w14:textId="77777777" w:rsidR="005B5129" w:rsidRPr="005B5129" w:rsidRDefault="005B5129" w:rsidP="00050FA3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7CA5BDA5" w14:textId="7515BA72" w:rsidR="005B5129" w:rsidRPr="005B5129" w:rsidRDefault="005B5129" w:rsidP="00050FA3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0"/>
                <w:szCs w:val="20"/>
              </w:rPr>
            </w:pPr>
            <w:r w:rsidRPr="005B5129">
              <w:rPr>
                <w:rFonts w:asciiTheme="minorHAnsi" w:hAnsiTheme="minorHAnsi" w:cstheme="minorHAnsi"/>
                <w:b/>
                <w:bCs/>
                <w:i/>
                <w:iCs/>
                <w:sz w:val="20"/>
                <w:szCs w:val="20"/>
              </w:rPr>
              <w:t>Accepted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7D696430" w14:textId="7B17F3EE" w:rsidR="005B5129" w:rsidRPr="005B5129" w:rsidRDefault="005B5129" w:rsidP="00050FA3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0"/>
                <w:szCs w:val="20"/>
              </w:rPr>
            </w:pPr>
            <w:r w:rsidRPr="005B5129">
              <w:rPr>
                <w:rFonts w:asciiTheme="minorHAnsi" w:hAnsiTheme="minorHAnsi" w:cstheme="minorHAnsi"/>
                <w:b/>
                <w:bCs/>
                <w:i/>
                <w:iCs/>
                <w:sz w:val="20"/>
                <w:szCs w:val="20"/>
              </w:rPr>
              <w:t>Yes</w:t>
            </w:r>
          </w:p>
        </w:tc>
        <w:tc>
          <w:tcPr>
            <w:tcW w:w="554" w:type="dxa"/>
            <w:tcBorders>
              <w:bottom w:val="single" w:sz="4" w:space="0" w:color="auto"/>
            </w:tcBorders>
            <w:vAlign w:val="center"/>
          </w:tcPr>
          <w:p w14:paraId="4F359261" w14:textId="582D8285" w:rsidR="005B5129" w:rsidRPr="003A1860" w:rsidRDefault="005B5129" w:rsidP="00050FA3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0"/>
                <w:szCs w:val="20"/>
              </w:rPr>
            </w:pPr>
            <w:r w:rsidRPr="003A1860">
              <w:rPr>
                <w:rFonts w:asciiTheme="minorHAnsi" w:hAnsiTheme="minorHAnsi" w:cstheme="minorHAnsi"/>
                <w:b/>
                <w:bCs/>
                <w:i/>
                <w:iCs/>
                <w:sz w:val="20"/>
                <w:szCs w:val="20"/>
              </w:rPr>
              <w:t>No</w:t>
            </w:r>
          </w:p>
        </w:tc>
        <w:tc>
          <w:tcPr>
            <w:tcW w:w="1418" w:type="dxa"/>
            <w:vAlign w:val="center"/>
          </w:tcPr>
          <w:p w14:paraId="5AA9D2C6" w14:textId="437908A7" w:rsidR="005B5129" w:rsidRPr="005B5129" w:rsidRDefault="005B5129" w:rsidP="00050FA3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0"/>
                <w:szCs w:val="20"/>
              </w:rPr>
            </w:pPr>
            <w:r w:rsidRPr="005B5129">
              <w:rPr>
                <w:rFonts w:asciiTheme="minorHAnsi" w:hAnsiTheme="minorHAnsi" w:cstheme="minorHAnsi"/>
                <w:b/>
                <w:bCs/>
                <w:i/>
                <w:iCs/>
                <w:sz w:val="20"/>
                <w:szCs w:val="20"/>
              </w:rPr>
              <w:t>Action taken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3C61D5D0" w14:textId="7CB8DAAB" w:rsidR="005B5129" w:rsidRPr="005B5129" w:rsidRDefault="005B5129" w:rsidP="00050FA3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</w:p>
        </w:tc>
      </w:tr>
    </w:tbl>
    <w:p w14:paraId="05C5A5AF" w14:textId="77777777" w:rsidR="005B5129" w:rsidRPr="003B34A2" w:rsidRDefault="005B5129">
      <w:pPr>
        <w:rPr>
          <w:rFonts w:ascii="Arial" w:hAnsi="Arial" w:cs="Arial"/>
          <w:i/>
          <w:sz w:val="18"/>
          <w:szCs w:val="18"/>
        </w:rPr>
      </w:pPr>
    </w:p>
    <w:sectPr w:rsidR="005B5129" w:rsidRPr="003B34A2" w:rsidSect="00A41AEC">
      <w:footerReference w:type="default" r:id="rId9"/>
      <w:pgSz w:w="11907" w:h="16840" w:code="9"/>
      <w:pgMar w:top="851" w:right="851" w:bottom="851" w:left="851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93F8C2" w14:textId="77777777" w:rsidR="00174B7C" w:rsidRDefault="00174B7C" w:rsidP="003A1860">
      <w:r>
        <w:separator/>
      </w:r>
    </w:p>
  </w:endnote>
  <w:endnote w:type="continuationSeparator" w:id="0">
    <w:p w14:paraId="3CEC7CC1" w14:textId="77777777" w:rsidR="00174B7C" w:rsidRDefault="00174B7C" w:rsidP="003A18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FD105F" w14:textId="7D863F31" w:rsidR="003A1860" w:rsidRPr="003A1860" w:rsidRDefault="003A1860" w:rsidP="003A1860">
    <w:pPr>
      <w:pStyle w:val="Footer"/>
      <w:jc w:val="right"/>
      <w:rPr>
        <w:rFonts w:asciiTheme="minorHAnsi" w:hAnsiTheme="minorHAnsi" w:cstheme="minorHAnsi"/>
        <w:sz w:val="16"/>
        <w:szCs w:val="16"/>
      </w:rPr>
    </w:pPr>
    <w:r>
      <w:rPr>
        <w:rFonts w:asciiTheme="minorHAnsi" w:hAnsiTheme="minorHAnsi" w:cstheme="minorHAnsi"/>
        <w:sz w:val="16"/>
        <w:szCs w:val="16"/>
      </w:rPr>
      <w:t>FEKO A</w:t>
    </w:r>
    <w:r w:rsidR="00C831E1">
      <w:rPr>
        <w:rFonts w:asciiTheme="minorHAnsi" w:hAnsiTheme="minorHAnsi" w:cstheme="minorHAnsi"/>
        <w:sz w:val="16"/>
        <w:szCs w:val="16"/>
      </w:rPr>
      <w:t>ssociate</w:t>
    </w:r>
    <w:r>
      <w:rPr>
        <w:rFonts w:asciiTheme="minorHAnsi" w:hAnsiTheme="minorHAnsi" w:cstheme="minorHAnsi"/>
        <w:sz w:val="16"/>
        <w:szCs w:val="16"/>
      </w:rPr>
      <w:t xml:space="preserve"> </w:t>
    </w:r>
    <w:r w:rsidR="009C6DD1">
      <w:rPr>
        <w:rFonts w:asciiTheme="minorHAnsi" w:hAnsiTheme="minorHAnsi" w:cstheme="minorHAnsi"/>
        <w:sz w:val="16"/>
        <w:szCs w:val="16"/>
      </w:rPr>
      <w:t>Changes</w:t>
    </w:r>
    <w:r>
      <w:rPr>
        <w:rFonts w:asciiTheme="minorHAnsi" w:hAnsiTheme="minorHAnsi" w:cstheme="minorHAnsi"/>
        <w:sz w:val="16"/>
        <w:szCs w:val="16"/>
      </w:rPr>
      <w:t xml:space="preserve"> December 20</w:t>
    </w:r>
    <w:r w:rsidR="00721A3D">
      <w:rPr>
        <w:rFonts w:asciiTheme="minorHAnsi" w:hAnsiTheme="minorHAnsi" w:cstheme="minorHAnsi"/>
        <w:sz w:val="16"/>
        <w:szCs w:val="16"/>
      </w:rPr>
      <w:t>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587525" w14:textId="77777777" w:rsidR="00174B7C" w:rsidRDefault="00174B7C" w:rsidP="003A1860">
      <w:r>
        <w:separator/>
      </w:r>
    </w:p>
  </w:footnote>
  <w:footnote w:type="continuationSeparator" w:id="0">
    <w:p w14:paraId="4A0CFE34" w14:textId="77777777" w:rsidR="00174B7C" w:rsidRDefault="00174B7C" w:rsidP="003A186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1NDE0MDUzNzczsLBQ0lEKTi0uzszPAykwrAUAY4xUnSwAAAA="/>
  </w:docVars>
  <w:rsids>
    <w:rsidRoot w:val="00A41AEC"/>
    <w:rsid w:val="00050FA3"/>
    <w:rsid w:val="00065629"/>
    <w:rsid w:val="000B1086"/>
    <w:rsid w:val="000B6391"/>
    <w:rsid w:val="00150EB3"/>
    <w:rsid w:val="001527AD"/>
    <w:rsid w:val="00156634"/>
    <w:rsid w:val="00174B7C"/>
    <w:rsid w:val="001B4CE6"/>
    <w:rsid w:val="002736D1"/>
    <w:rsid w:val="00283846"/>
    <w:rsid w:val="002C4956"/>
    <w:rsid w:val="002C6BFA"/>
    <w:rsid w:val="002D3356"/>
    <w:rsid w:val="002F6ED2"/>
    <w:rsid w:val="00315DDD"/>
    <w:rsid w:val="00317803"/>
    <w:rsid w:val="0032741D"/>
    <w:rsid w:val="00331422"/>
    <w:rsid w:val="0037307A"/>
    <w:rsid w:val="003A1860"/>
    <w:rsid w:val="003B34A2"/>
    <w:rsid w:val="00411FF5"/>
    <w:rsid w:val="00433677"/>
    <w:rsid w:val="00451FFA"/>
    <w:rsid w:val="00460C93"/>
    <w:rsid w:val="004D6D14"/>
    <w:rsid w:val="00521BA6"/>
    <w:rsid w:val="00521D30"/>
    <w:rsid w:val="00541439"/>
    <w:rsid w:val="00561D4A"/>
    <w:rsid w:val="0057708F"/>
    <w:rsid w:val="005B5129"/>
    <w:rsid w:val="005E5C29"/>
    <w:rsid w:val="00662808"/>
    <w:rsid w:val="006C386A"/>
    <w:rsid w:val="006D0891"/>
    <w:rsid w:val="00702BAD"/>
    <w:rsid w:val="00721A3D"/>
    <w:rsid w:val="007460E5"/>
    <w:rsid w:val="00790761"/>
    <w:rsid w:val="007F407B"/>
    <w:rsid w:val="0080167E"/>
    <w:rsid w:val="00844E66"/>
    <w:rsid w:val="00886F2B"/>
    <w:rsid w:val="00902087"/>
    <w:rsid w:val="0099065A"/>
    <w:rsid w:val="009B57D8"/>
    <w:rsid w:val="009C6DD1"/>
    <w:rsid w:val="009E6FD7"/>
    <w:rsid w:val="00A126B5"/>
    <w:rsid w:val="00A41AEC"/>
    <w:rsid w:val="00A61568"/>
    <w:rsid w:val="00B33B87"/>
    <w:rsid w:val="00B811CD"/>
    <w:rsid w:val="00B918D5"/>
    <w:rsid w:val="00B91E5B"/>
    <w:rsid w:val="00BF21A4"/>
    <w:rsid w:val="00C831E1"/>
    <w:rsid w:val="00D60AFD"/>
    <w:rsid w:val="00D86A00"/>
    <w:rsid w:val="00DA4E80"/>
    <w:rsid w:val="00E06C43"/>
    <w:rsid w:val="00E6702B"/>
    <w:rsid w:val="00F07148"/>
    <w:rsid w:val="00F44A74"/>
    <w:rsid w:val="00F61215"/>
    <w:rsid w:val="00FD26D5"/>
    <w:rsid w:val="00FD6B42"/>
    <w:rsid w:val="00FE1214"/>
    <w:rsid w:val="00FF1F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C6769BE"/>
  <w15:chartTrackingRefBased/>
  <w15:docId w15:val="{F4059882-3F7D-44D8-8F5A-1EED9BE6F4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MS Mincho" w:hAnsi="Times New Roman" w:cs="Times New Roman"/>
        <w:lang w:val="en-GB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Comic Sans MS" w:hAnsi="Comic Sans MS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050FA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2C6BF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2C6BF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rsid w:val="003A186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3A1860"/>
    <w:rPr>
      <w:rFonts w:ascii="Comic Sans MS" w:hAnsi="Comic Sans MS"/>
      <w:sz w:val="24"/>
      <w:szCs w:val="24"/>
    </w:rPr>
  </w:style>
  <w:style w:type="paragraph" w:styleId="Footer">
    <w:name w:val="footer"/>
    <w:basedOn w:val="Normal"/>
    <w:link w:val="FooterChar"/>
    <w:rsid w:val="003A186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3A1860"/>
    <w:rPr>
      <w:rFonts w:ascii="Comic Sans MS" w:hAnsi="Comic Sans MS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20E1A6-CCDD-448E-A624-B726D50D40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267</Words>
  <Characters>1405</Characters>
  <Application>Microsoft Office Word</Application>
  <DocSecurity>0</DocSecurity>
  <Lines>281</Lines>
  <Paragraphs>1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</vt:lpstr>
    </vt:vector>
  </TitlesOfParts>
  <Company>Kaizen MAA</Company>
  <LinksUpToDate>false</LinksUpToDate>
  <CharactersWithSpaces>1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</dc:title>
  <dc:subject/>
  <dc:creator>Jim Reece</dc:creator>
  <cp:keywords/>
  <cp:lastModifiedBy>Jim Reece</cp:lastModifiedBy>
  <cp:revision>2</cp:revision>
  <cp:lastPrinted>2019-12-20T09:01:00Z</cp:lastPrinted>
  <dcterms:created xsi:type="dcterms:W3CDTF">2025-11-29T06:20:00Z</dcterms:created>
  <dcterms:modified xsi:type="dcterms:W3CDTF">2025-11-29T0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e4d4173-93c1-43b7-b061-e408c7570d03</vt:lpwstr>
  </property>
</Properties>
</file>